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CDEE42" w14:textId="77149DA8" w:rsidR="0015798D" w:rsidRPr="0015798D" w:rsidRDefault="00465533" w:rsidP="0015798D">
      <w:pPr>
        <w:jc w:val="center"/>
        <w:rPr>
          <w:rFonts w:ascii="Candara" w:hAnsi="Candara"/>
          <w:b/>
          <w:bCs/>
          <w:color w:val="002060"/>
          <w:sz w:val="72"/>
          <w:szCs w:val="7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15798D">
        <w:rPr>
          <w:rFonts w:ascii="Candara" w:hAnsi="Candara"/>
          <w:b/>
          <w:bCs/>
          <w:color w:val="002060"/>
          <w:sz w:val="72"/>
          <w:szCs w:val="7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Volunteer Opportunities in the Wisconsin Rapids Area</w:t>
      </w:r>
    </w:p>
    <w:tbl>
      <w:tblPr>
        <w:tblStyle w:val="ListTable4"/>
        <w:tblW w:w="10981" w:type="dxa"/>
        <w:tblLook w:val="04A0" w:firstRow="1" w:lastRow="0" w:firstColumn="1" w:lastColumn="0" w:noHBand="0" w:noVBand="1"/>
      </w:tblPr>
      <w:tblGrid>
        <w:gridCol w:w="3287"/>
        <w:gridCol w:w="2872"/>
        <w:gridCol w:w="4822"/>
      </w:tblGrid>
      <w:tr w:rsidR="00405E94" w:rsidRPr="00405E94" w14:paraId="39F9926E" w14:textId="1BBDAFF8" w:rsidTr="00503D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  <w:shd w:val="clear" w:color="auto" w:fill="002060"/>
          </w:tcPr>
          <w:p w14:paraId="2D512EB5" w14:textId="49C8A294" w:rsidR="00417AEF" w:rsidRPr="00503DA1" w:rsidRDefault="00417AEF" w:rsidP="005A46A7">
            <w:pPr>
              <w:jc w:val="center"/>
              <w:rPr>
                <w:rFonts w:ascii="Candara" w:hAnsi="Candara"/>
                <w:b w:val="0"/>
                <w:sz w:val="28"/>
                <w:szCs w:val="28"/>
              </w:rPr>
            </w:pPr>
            <w:r w:rsidRPr="00503DA1">
              <w:rPr>
                <w:rFonts w:ascii="Candara" w:hAnsi="Candara"/>
                <w:b w:val="0"/>
                <w:sz w:val="28"/>
                <w:szCs w:val="28"/>
              </w:rPr>
              <w:t>Businesses</w:t>
            </w:r>
          </w:p>
        </w:tc>
        <w:tc>
          <w:tcPr>
            <w:tcW w:w="2872" w:type="dxa"/>
            <w:shd w:val="clear" w:color="auto" w:fill="002060"/>
          </w:tcPr>
          <w:p w14:paraId="1E799944" w14:textId="3F8257B0" w:rsidR="00417AEF" w:rsidRPr="00503DA1" w:rsidRDefault="00417AEF" w:rsidP="00495B2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 w:val="0"/>
                <w:sz w:val="28"/>
                <w:szCs w:val="28"/>
              </w:rPr>
            </w:pPr>
            <w:r w:rsidRPr="00503DA1">
              <w:rPr>
                <w:rFonts w:ascii="Candara" w:hAnsi="Candara"/>
                <w:b w:val="0"/>
                <w:sz w:val="28"/>
                <w:szCs w:val="28"/>
              </w:rPr>
              <w:t>Contact Info</w:t>
            </w:r>
          </w:p>
        </w:tc>
        <w:tc>
          <w:tcPr>
            <w:tcW w:w="4822" w:type="dxa"/>
            <w:shd w:val="clear" w:color="auto" w:fill="002060"/>
          </w:tcPr>
          <w:p w14:paraId="57146C99" w14:textId="76E42191" w:rsidR="00417AEF" w:rsidRPr="00503DA1" w:rsidRDefault="00417AEF" w:rsidP="005A46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 w:val="0"/>
                <w:sz w:val="28"/>
                <w:szCs w:val="28"/>
              </w:rPr>
            </w:pPr>
            <w:r w:rsidRPr="00503DA1">
              <w:rPr>
                <w:rFonts w:ascii="Candara" w:hAnsi="Candara"/>
                <w:b w:val="0"/>
                <w:sz w:val="28"/>
                <w:szCs w:val="28"/>
              </w:rPr>
              <w:t>Opportunities</w:t>
            </w:r>
          </w:p>
        </w:tc>
      </w:tr>
      <w:tr w:rsidR="000141C8" w:rsidRPr="00405E94" w14:paraId="0D90873E" w14:textId="77777777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5B3E02BE" w14:textId="0D7E6958" w:rsidR="000141C8" w:rsidRPr="0015798D" w:rsidRDefault="000141C8" w:rsidP="000141C8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Aspirus Riverview Hospital &amp; Clinics</w:t>
            </w:r>
          </w:p>
        </w:tc>
        <w:tc>
          <w:tcPr>
            <w:tcW w:w="2872" w:type="dxa"/>
          </w:tcPr>
          <w:p w14:paraId="74FC0FB5" w14:textId="459C003D" w:rsidR="000141C8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>
              <w:r w:rsidR="000141C8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 423- 0122</w:t>
              </w:r>
            </w:hyperlink>
          </w:p>
        </w:tc>
        <w:tc>
          <w:tcPr>
            <w:tcW w:w="4822" w:type="dxa"/>
          </w:tcPr>
          <w:p w14:paraId="04F3870C" w14:textId="0CC20D40" w:rsidR="000141C8" w:rsidRPr="00405E94" w:rsidRDefault="000141C8" w:rsidP="000141C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Multiple opportunities available</w:t>
            </w:r>
          </w:p>
        </w:tc>
      </w:tr>
      <w:tr w:rsidR="000141C8" w:rsidRPr="00405E94" w14:paraId="65B2F760" w14:textId="77777777" w:rsidTr="00D875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15AF893B" w14:textId="783C8A04" w:rsidR="000141C8" w:rsidRPr="0015798D" w:rsidRDefault="000141C8" w:rsidP="000141C8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Boys &amp; Girls Club </w:t>
            </w:r>
          </w:p>
        </w:tc>
        <w:tc>
          <w:tcPr>
            <w:tcW w:w="2872" w:type="dxa"/>
          </w:tcPr>
          <w:p w14:paraId="0A305036" w14:textId="4587B92F" w:rsidR="000141C8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>
              <w:r w:rsidR="000141C8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4-2582</w:t>
              </w:r>
            </w:hyperlink>
          </w:p>
        </w:tc>
        <w:tc>
          <w:tcPr>
            <w:tcW w:w="4822" w:type="dxa"/>
          </w:tcPr>
          <w:p w14:paraId="02D81220" w14:textId="77777777" w:rsidR="000141C8" w:rsidRPr="00405E94" w:rsidRDefault="000141C8" w:rsidP="000141C8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Volunteer application required</w:t>
            </w:r>
          </w:p>
          <w:p w14:paraId="7A81EECC" w14:textId="363C0521" w:rsidR="000141C8" w:rsidRPr="00405E94" w:rsidRDefault="000141C8" w:rsidP="000141C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Work directly with youth after school hours </w:t>
            </w:r>
          </w:p>
        </w:tc>
      </w:tr>
      <w:tr w:rsidR="000141C8" w:rsidRPr="00405E94" w14:paraId="377644B3" w14:textId="77777777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1EAD0638" w14:textId="1F71EB8B" w:rsidR="000141C8" w:rsidRPr="0015798D" w:rsidRDefault="000141C8" w:rsidP="000141C8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Career Closet of Wisconsin Rapids</w:t>
            </w:r>
          </w:p>
        </w:tc>
        <w:tc>
          <w:tcPr>
            <w:tcW w:w="2872" w:type="dxa"/>
          </w:tcPr>
          <w:p w14:paraId="6ED457BA" w14:textId="7065ECF7" w:rsidR="000141C8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>
              <w:r w:rsidR="000141C8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4-5683</w:t>
              </w:r>
            </w:hyperlink>
          </w:p>
        </w:tc>
        <w:tc>
          <w:tcPr>
            <w:tcW w:w="4822" w:type="dxa"/>
          </w:tcPr>
          <w:p w14:paraId="63365C0D" w14:textId="1140BCCA" w:rsidR="000141C8" w:rsidRPr="00405E94" w:rsidRDefault="000141C8" w:rsidP="000141C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Contact June Karnitz </w:t>
            </w:r>
            <w:hyperlink>
              <w:r w:rsidRPr="00405E94">
                <w:rPr>
                  <w:rStyle w:val="Hyperlink"/>
                  <w:rFonts w:ascii="Candara" w:hAnsi="Candara"/>
                  <w:color w:val="002060"/>
                </w:rPr>
                <w:t>(715)421-2523</w:t>
              </w:r>
            </w:hyperlink>
            <w:r w:rsidRPr="00405E94">
              <w:rPr>
                <w:rFonts w:ascii="Candara" w:hAnsi="Candara"/>
                <w:color w:val="002060"/>
              </w:rPr>
              <w:t xml:space="preserve"> </w:t>
            </w:r>
          </w:p>
        </w:tc>
      </w:tr>
      <w:tr w:rsidR="000141C8" w:rsidRPr="00405E94" w14:paraId="206EA381" w14:textId="77777777" w:rsidTr="00D875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0B2476D3" w14:textId="6A86F238" w:rsidR="000141C8" w:rsidRPr="0015798D" w:rsidRDefault="000141C8" w:rsidP="000141C8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City of Wisconsin Rapids Parks &amp; Recreation</w:t>
            </w:r>
          </w:p>
        </w:tc>
        <w:tc>
          <w:tcPr>
            <w:tcW w:w="2872" w:type="dxa"/>
          </w:tcPr>
          <w:p w14:paraId="10EF2D95" w14:textId="56072C74" w:rsidR="000141C8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>
              <w:r w:rsidR="000141C8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1-8240</w:t>
              </w:r>
            </w:hyperlink>
          </w:p>
        </w:tc>
        <w:tc>
          <w:tcPr>
            <w:tcW w:w="4822" w:type="dxa"/>
          </w:tcPr>
          <w:p w14:paraId="6C413D5F" w14:textId="77777777" w:rsidR="000141C8" w:rsidRPr="00405E94" w:rsidRDefault="000141C8" w:rsidP="000141C8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Clean parks</w:t>
            </w:r>
          </w:p>
          <w:p w14:paraId="1DDC608C" w14:textId="2EDF0441" w:rsidR="000141C8" w:rsidRPr="00405E94" w:rsidRDefault="00A82591" w:rsidP="000141C8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>
              <w:rPr>
                <w:rFonts w:ascii="Candara" w:hAnsi="Candara"/>
                <w:color w:val="002060"/>
              </w:rPr>
              <w:t>M</w:t>
            </w:r>
            <w:r w:rsidR="000141C8" w:rsidRPr="00405E94">
              <w:rPr>
                <w:rFonts w:ascii="Candara" w:hAnsi="Candara"/>
                <w:color w:val="002060"/>
              </w:rPr>
              <w:t>ulch</w:t>
            </w:r>
            <w:r>
              <w:rPr>
                <w:rFonts w:ascii="Candara" w:hAnsi="Candara"/>
                <w:color w:val="002060"/>
              </w:rPr>
              <w:t>ing</w:t>
            </w:r>
          </w:p>
          <w:p w14:paraId="2A70983A" w14:textId="77777777" w:rsidR="000141C8" w:rsidRPr="00405E94" w:rsidRDefault="000141C8" w:rsidP="000141C8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Collect garbage </w:t>
            </w:r>
          </w:p>
          <w:p w14:paraId="3C8CB9D8" w14:textId="77777777" w:rsidR="000141C8" w:rsidRPr="00405E94" w:rsidRDefault="000141C8" w:rsidP="000141C8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Pull weeds</w:t>
            </w:r>
          </w:p>
          <w:p w14:paraId="42B4780F" w14:textId="7DC265F6" w:rsidR="000141C8" w:rsidRPr="00405E94" w:rsidRDefault="000141C8" w:rsidP="000141C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Schedule recreation time</w:t>
            </w:r>
          </w:p>
        </w:tc>
      </w:tr>
      <w:tr w:rsidR="000141C8" w:rsidRPr="00405E94" w14:paraId="07DCA105" w14:textId="77777777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36F08AD3" w14:textId="4D781909" w:rsidR="000141C8" w:rsidRPr="0015798D" w:rsidRDefault="000141C8" w:rsidP="000141C8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Clean Green Action</w:t>
            </w:r>
          </w:p>
        </w:tc>
        <w:tc>
          <w:tcPr>
            <w:tcW w:w="2872" w:type="dxa"/>
          </w:tcPr>
          <w:p w14:paraId="450A8BF5" w14:textId="13655FB7" w:rsidR="000141C8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>
              <w:r w:rsidR="000141C8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340-6948</w:t>
              </w:r>
            </w:hyperlink>
          </w:p>
        </w:tc>
        <w:tc>
          <w:tcPr>
            <w:tcW w:w="4822" w:type="dxa"/>
          </w:tcPr>
          <w:p w14:paraId="3315A31B" w14:textId="77777777" w:rsidR="000141C8" w:rsidRPr="00405E94" w:rsidRDefault="000141C8" w:rsidP="000141C8">
            <w:pPr>
              <w:pStyle w:val="ListParagraph"/>
              <w:numPr>
                <w:ilvl w:val="0"/>
                <w:numId w:val="1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Vendor Booth assistance</w:t>
            </w:r>
          </w:p>
          <w:p w14:paraId="601F226A" w14:textId="77777777" w:rsidR="000141C8" w:rsidRPr="00405E94" w:rsidRDefault="000141C8" w:rsidP="000141C8">
            <w:pPr>
              <w:pStyle w:val="ListParagraph"/>
              <w:numPr>
                <w:ilvl w:val="0"/>
                <w:numId w:val="1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Monarch and Pollinator encouragement</w:t>
            </w:r>
          </w:p>
          <w:p w14:paraId="25783405" w14:textId="77777777" w:rsidR="000141C8" w:rsidRPr="00405E94" w:rsidRDefault="000141C8" w:rsidP="000141C8">
            <w:pPr>
              <w:pStyle w:val="ListParagraph"/>
              <w:numPr>
                <w:ilvl w:val="0"/>
                <w:numId w:val="1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Highway cleanup</w:t>
            </w:r>
          </w:p>
          <w:p w14:paraId="0F7072CB" w14:textId="77777777" w:rsidR="000141C8" w:rsidRPr="00405E94" w:rsidRDefault="000141C8" w:rsidP="000141C8">
            <w:pPr>
              <w:pStyle w:val="ListParagraph"/>
              <w:numPr>
                <w:ilvl w:val="0"/>
                <w:numId w:val="1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Recycling Rangers</w:t>
            </w:r>
          </w:p>
          <w:p w14:paraId="40A7FE89" w14:textId="77777777" w:rsidR="000141C8" w:rsidRPr="00405E94" w:rsidRDefault="000141C8" w:rsidP="00E4171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</w:p>
        </w:tc>
      </w:tr>
      <w:tr w:rsidR="000141C8" w:rsidRPr="00405E94" w14:paraId="3F181DD5" w14:textId="730EE3B4" w:rsidTr="00D8752C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36735FCD" w14:textId="7C835DCA" w:rsidR="000141C8" w:rsidRPr="0015798D" w:rsidRDefault="000141C8" w:rsidP="000141C8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Cranberry Court Assisted Living</w:t>
            </w:r>
          </w:p>
        </w:tc>
        <w:tc>
          <w:tcPr>
            <w:tcW w:w="2872" w:type="dxa"/>
          </w:tcPr>
          <w:p w14:paraId="032F0D26" w14:textId="0F0131B5" w:rsidR="000141C8" w:rsidRPr="0015798D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</w:rPr>
            </w:pPr>
            <w:hyperlink>
              <w:r w:rsidR="000141C8" w:rsidRPr="0015798D">
                <w:rPr>
                  <w:rStyle w:val="Hyperlink"/>
                  <w:rFonts w:ascii="Candara" w:hAnsi="Candara"/>
                  <w:color w:val="808080" w:themeColor="background1" w:themeShade="80"/>
                  <w:sz w:val="21"/>
                  <w:szCs w:val="21"/>
                </w:rPr>
                <w:t>(715) 421-2121</w:t>
              </w:r>
            </w:hyperlink>
          </w:p>
        </w:tc>
        <w:tc>
          <w:tcPr>
            <w:tcW w:w="4822" w:type="dxa"/>
          </w:tcPr>
          <w:p w14:paraId="60F29983" w14:textId="5728B83F" w:rsidR="000141C8" w:rsidRPr="00405E94" w:rsidRDefault="000141C8" w:rsidP="000141C8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Activities</w:t>
            </w:r>
          </w:p>
          <w:p w14:paraId="2A5B8976" w14:textId="06E8D870" w:rsidR="000141C8" w:rsidRPr="00405E94" w:rsidRDefault="000141C8" w:rsidP="000141C8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Baking</w:t>
            </w:r>
          </w:p>
          <w:p w14:paraId="1D425D57" w14:textId="55F81C1E" w:rsidR="000141C8" w:rsidRPr="00405E94" w:rsidRDefault="000141C8" w:rsidP="000141C8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Organizing resident rooms</w:t>
            </w:r>
          </w:p>
        </w:tc>
      </w:tr>
      <w:tr w:rsidR="000141C8" w:rsidRPr="00405E94" w14:paraId="014AB10C" w14:textId="77777777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60188221" w14:textId="08E2D75F" w:rsidR="000141C8" w:rsidRPr="0015798D" w:rsidRDefault="000141C8" w:rsidP="000141C8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Dime and Dollar</w:t>
            </w:r>
          </w:p>
        </w:tc>
        <w:tc>
          <w:tcPr>
            <w:tcW w:w="2872" w:type="dxa"/>
          </w:tcPr>
          <w:p w14:paraId="27451F61" w14:textId="016D096B" w:rsidR="000141C8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>
              <w:r w:rsidR="000141C8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315-1945</w:t>
              </w:r>
            </w:hyperlink>
          </w:p>
        </w:tc>
        <w:tc>
          <w:tcPr>
            <w:tcW w:w="4822" w:type="dxa"/>
          </w:tcPr>
          <w:p w14:paraId="4F0F004C" w14:textId="77777777" w:rsidR="000141C8" w:rsidRPr="00405E94" w:rsidRDefault="000141C8" w:rsidP="000141C8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Donations</w:t>
            </w:r>
          </w:p>
          <w:p w14:paraId="0D8B46D2" w14:textId="77777777" w:rsidR="000141C8" w:rsidRPr="00405E94" w:rsidRDefault="000141C8" w:rsidP="000141C8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Sort through clothes</w:t>
            </w:r>
          </w:p>
          <w:p w14:paraId="332891C0" w14:textId="77777777" w:rsidR="000141C8" w:rsidRPr="00405E94" w:rsidRDefault="000141C8" w:rsidP="000141C8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Price the clothes </w:t>
            </w:r>
          </w:p>
          <w:p w14:paraId="21D19B97" w14:textId="366C33B7" w:rsidR="000141C8" w:rsidRPr="00405E94" w:rsidRDefault="000141C8" w:rsidP="000141C8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Process register transactions </w:t>
            </w:r>
          </w:p>
        </w:tc>
      </w:tr>
      <w:tr w:rsidR="000141C8" w:rsidRPr="00405E94" w14:paraId="67065402" w14:textId="77777777" w:rsidTr="00D8752C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70E8B308" w14:textId="28F5688D" w:rsidR="000141C8" w:rsidRPr="0015798D" w:rsidRDefault="000141C8" w:rsidP="000141C8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Edenbrook of Wisconsin Rapids</w:t>
            </w:r>
          </w:p>
        </w:tc>
        <w:tc>
          <w:tcPr>
            <w:tcW w:w="2872" w:type="dxa"/>
          </w:tcPr>
          <w:p w14:paraId="2A2925F4" w14:textId="69B8C0A9" w:rsidR="000141C8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>
              <w:r w:rsidR="000141C8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-424-1600</w:t>
              </w:r>
            </w:hyperlink>
          </w:p>
        </w:tc>
        <w:tc>
          <w:tcPr>
            <w:tcW w:w="4822" w:type="dxa"/>
          </w:tcPr>
          <w:p w14:paraId="07A1D8C9" w14:textId="6FC4129F" w:rsidR="000141C8" w:rsidRPr="00405E94" w:rsidRDefault="000141C8" w:rsidP="000141C8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Left message 2/20/24</w:t>
            </w:r>
          </w:p>
        </w:tc>
      </w:tr>
      <w:tr w:rsidR="000141C8" w:rsidRPr="00405E94" w14:paraId="11B84410" w14:textId="77777777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059B113F" w14:textId="3C669D55" w:rsidR="000141C8" w:rsidRPr="0015798D" w:rsidRDefault="000141C8" w:rsidP="000141C8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FOCUS Food Pantry</w:t>
            </w:r>
          </w:p>
        </w:tc>
        <w:tc>
          <w:tcPr>
            <w:tcW w:w="2872" w:type="dxa"/>
          </w:tcPr>
          <w:p w14:paraId="28F161B3" w14:textId="47AE9CB8" w:rsidR="000141C8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>
              <w:r w:rsidR="000141C8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2-2050</w:t>
              </w:r>
            </w:hyperlink>
          </w:p>
        </w:tc>
        <w:tc>
          <w:tcPr>
            <w:tcW w:w="4822" w:type="dxa"/>
          </w:tcPr>
          <w:p w14:paraId="10BF2CB1" w14:textId="77777777" w:rsidR="000141C8" w:rsidRPr="00405E94" w:rsidRDefault="000141C8" w:rsidP="000141C8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Customer service</w:t>
            </w:r>
          </w:p>
          <w:p w14:paraId="112240B8" w14:textId="77777777" w:rsidR="000141C8" w:rsidRPr="00405E94" w:rsidRDefault="000141C8" w:rsidP="000141C8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Help shop </w:t>
            </w:r>
          </w:p>
          <w:p w14:paraId="6A199215" w14:textId="77777777" w:rsidR="000141C8" w:rsidRPr="00405E94" w:rsidRDefault="000141C8" w:rsidP="000141C8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Sort produce </w:t>
            </w:r>
          </w:p>
          <w:p w14:paraId="4F3DD243" w14:textId="72061527" w:rsidR="000141C8" w:rsidRPr="00405E94" w:rsidRDefault="000141C8" w:rsidP="000141C8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Stockers </w:t>
            </w:r>
          </w:p>
        </w:tc>
      </w:tr>
      <w:tr w:rsidR="000141C8" w:rsidRPr="00405E94" w14:paraId="37332678" w14:textId="77777777" w:rsidTr="00D8752C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6E7C2BFF" w14:textId="6E667E17" w:rsidR="000141C8" w:rsidRPr="0015798D" w:rsidRDefault="000141C8" w:rsidP="000141C8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FOCUS Neighborhood Table</w:t>
            </w:r>
          </w:p>
        </w:tc>
        <w:tc>
          <w:tcPr>
            <w:tcW w:w="2872" w:type="dxa"/>
          </w:tcPr>
          <w:p w14:paraId="2CB0CE46" w14:textId="77777777" w:rsidR="000141C8" w:rsidRDefault="000141C8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822" w:type="dxa"/>
          </w:tcPr>
          <w:p w14:paraId="15E617FE" w14:textId="6D001B2F" w:rsidR="000141C8" w:rsidRPr="00405E94" w:rsidRDefault="000141C8" w:rsidP="000141C8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Serve food</w:t>
            </w:r>
          </w:p>
        </w:tc>
      </w:tr>
      <w:tr w:rsidR="00F51440" w:rsidRPr="00405E94" w14:paraId="239E0067" w14:textId="4435385B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2B7D0B1C" w14:textId="3C30D881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Heart of Wisconsin Amateur Radio Group</w:t>
            </w:r>
          </w:p>
        </w:tc>
        <w:tc>
          <w:tcPr>
            <w:tcW w:w="2872" w:type="dxa"/>
          </w:tcPr>
          <w:p w14:paraId="38EE9984" w14:textId="4E5F3BA4" w:rsidR="00F51440" w:rsidRDefault="00F51440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</w:rPr>
            </w:pPr>
            <w:r w:rsidRPr="0015798D">
              <w:rPr>
                <w:rFonts w:ascii="Candara" w:hAnsi="Candara"/>
                <w:color w:val="808080" w:themeColor="background1" w:themeShade="80"/>
              </w:rPr>
              <w:t>Email:</w:t>
            </w:r>
          </w:p>
          <w:p w14:paraId="77200CF5" w14:textId="34842FD3" w:rsidR="00F51440" w:rsidRPr="0015798D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  <w:u w:val="single"/>
              </w:rPr>
            </w:pPr>
            <w:hyperlink r:id="rId7" w:history="1">
              <w:r w:rsidR="00F51440" w:rsidRPr="00F51440">
                <w:rPr>
                  <w:rStyle w:val="Hyperlink"/>
                  <w:rFonts w:ascii="Candara" w:hAnsi="Candara"/>
                  <w:color w:val="002060"/>
                </w:rPr>
                <w:t>admin@howarg.org</w:t>
              </w:r>
            </w:hyperlink>
          </w:p>
        </w:tc>
        <w:tc>
          <w:tcPr>
            <w:tcW w:w="4822" w:type="dxa"/>
          </w:tcPr>
          <w:p w14:paraId="48BFC6E3" w14:textId="318D0B8B" w:rsidR="00F51440" w:rsidRPr="00405E94" w:rsidRDefault="00F51440" w:rsidP="00817C48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</w:p>
        </w:tc>
      </w:tr>
      <w:tr w:rsidR="00F51440" w:rsidRPr="00405E94" w14:paraId="18DA305C" w14:textId="003DC56A" w:rsidTr="00D8752C">
        <w:trPr>
          <w:trHeight w:val="10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51DC7C08" w14:textId="0129A07D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Heart of Wisconsin Chamber of Commerce</w:t>
            </w:r>
          </w:p>
        </w:tc>
        <w:tc>
          <w:tcPr>
            <w:tcW w:w="2872" w:type="dxa"/>
          </w:tcPr>
          <w:p w14:paraId="128F270F" w14:textId="34FE8DB0" w:rsidR="00F51440" w:rsidRPr="0015798D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  <w:u w:val="single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3-1830</w:t>
              </w:r>
            </w:hyperlink>
          </w:p>
        </w:tc>
        <w:tc>
          <w:tcPr>
            <w:tcW w:w="4822" w:type="dxa"/>
          </w:tcPr>
          <w:p w14:paraId="248E6E36" w14:textId="77777777" w:rsidR="00F51440" w:rsidRPr="00405E94" w:rsidRDefault="00F51440" w:rsidP="00F51440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General office </w:t>
            </w:r>
          </w:p>
          <w:p w14:paraId="0726C15C" w14:textId="77777777" w:rsidR="00F51440" w:rsidRPr="00405E94" w:rsidRDefault="00F51440" w:rsidP="00F51440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Cleaning/organizing </w:t>
            </w:r>
          </w:p>
          <w:p w14:paraId="5CCB29E8" w14:textId="74D496EF" w:rsidR="00F51440" w:rsidRPr="00405E94" w:rsidRDefault="00F51440" w:rsidP="00F51440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Event assistance</w:t>
            </w:r>
          </w:p>
        </w:tc>
      </w:tr>
      <w:tr w:rsidR="00F51440" w:rsidRPr="00405E94" w14:paraId="0C237F44" w14:textId="79137E2C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64A5E3EE" w14:textId="02ABD6F6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Hilltop Grand Village</w:t>
            </w:r>
          </w:p>
        </w:tc>
        <w:tc>
          <w:tcPr>
            <w:tcW w:w="2872" w:type="dxa"/>
          </w:tcPr>
          <w:p w14:paraId="4B2601E5" w14:textId="35FEEB28" w:rsidR="00F51440" w:rsidRPr="0015798D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  <w:u w:val="single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3-7400</w:t>
              </w:r>
            </w:hyperlink>
          </w:p>
        </w:tc>
        <w:tc>
          <w:tcPr>
            <w:tcW w:w="4822" w:type="dxa"/>
          </w:tcPr>
          <w:p w14:paraId="4D62100E" w14:textId="77777777" w:rsidR="00F51440" w:rsidRPr="00405E94" w:rsidRDefault="00F51440" w:rsidP="00F5144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Lawn care</w:t>
            </w:r>
          </w:p>
          <w:p w14:paraId="7FD1D37D" w14:textId="5F177F08" w:rsidR="00F51440" w:rsidRPr="00405E94" w:rsidRDefault="00F51440" w:rsidP="00F5144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General Maintenance</w:t>
            </w:r>
          </w:p>
          <w:p w14:paraId="4103FCA5" w14:textId="77777777" w:rsidR="00F51440" w:rsidRPr="00405E94" w:rsidRDefault="00F51440" w:rsidP="00F5144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Assist with meals</w:t>
            </w:r>
          </w:p>
          <w:p w14:paraId="7BDC64DA" w14:textId="57DD0883" w:rsidR="00F51440" w:rsidRPr="00405E94" w:rsidRDefault="00F51440" w:rsidP="00F5144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Play </w:t>
            </w:r>
            <w:r w:rsidR="00AA4489">
              <w:rPr>
                <w:rFonts w:ascii="Candara" w:hAnsi="Candara"/>
                <w:color w:val="002060"/>
              </w:rPr>
              <w:t>games</w:t>
            </w:r>
            <w:r w:rsidRPr="00405E94">
              <w:rPr>
                <w:rFonts w:ascii="Candara" w:hAnsi="Candara"/>
                <w:color w:val="002060"/>
              </w:rPr>
              <w:t xml:space="preserve"> with residents</w:t>
            </w:r>
          </w:p>
        </w:tc>
      </w:tr>
      <w:tr w:rsidR="00F51440" w:rsidRPr="00405E94" w14:paraId="298E8F5B" w14:textId="5115FD99" w:rsidTr="00D875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4A96BAFE" w14:textId="3DE27774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Historic Pointe Basse</w:t>
            </w:r>
          </w:p>
        </w:tc>
        <w:tc>
          <w:tcPr>
            <w:tcW w:w="2872" w:type="dxa"/>
          </w:tcPr>
          <w:p w14:paraId="13908016" w14:textId="340D7449" w:rsidR="00F51440" w:rsidRPr="0015798D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-459-1722</w:t>
              </w:r>
            </w:hyperlink>
          </w:p>
        </w:tc>
        <w:tc>
          <w:tcPr>
            <w:tcW w:w="4822" w:type="dxa"/>
          </w:tcPr>
          <w:p w14:paraId="0332D184" w14:textId="77777777" w:rsidR="00F51440" w:rsidRPr="00405E94" w:rsidRDefault="00F51440" w:rsidP="00F51440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Maintenance </w:t>
            </w:r>
          </w:p>
          <w:p w14:paraId="4F9C62E2" w14:textId="77777777" w:rsidR="00F51440" w:rsidRPr="00405E94" w:rsidRDefault="00F51440" w:rsidP="00F51440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Cutting trees </w:t>
            </w:r>
          </w:p>
          <w:p w14:paraId="3D8A5F35" w14:textId="77777777" w:rsidR="00F51440" w:rsidRPr="00405E94" w:rsidRDefault="00F51440" w:rsidP="00F51440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Actors </w:t>
            </w:r>
          </w:p>
          <w:p w14:paraId="53AEC0E8" w14:textId="00733C57" w:rsidR="00F51440" w:rsidRPr="00DE4BE1" w:rsidRDefault="00F51440" w:rsidP="00F51440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DE4BE1">
              <w:rPr>
                <w:rFonts w:ascii="Candara" w:hAnsi="Candara"/>
                <w:color w:val="002060"/>
              </w:rPr>
              <w:t>Builders</w:t>
            </w:r>
          </w:p>
        </w:tc>
      </w:tr>
      <w:tr w:rsidR="00F24BFD" w:rsidRPr="00405E94" w14:paraId="10D33042" w14:textId="77777777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2A7343C8" w14:textId="4413DFA7" w:rsidR="00F24BFD" w:rsidRPr="0015798D" w:rsidRDefault="00F24BFD" w:rsidP="00F24BFD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I Heart Art Studio</w:t>
            </w:r>
          </w:p>
        </w:tc>
        <w:tc>
          <w:tcPr>
            <w:tcW w:w="2872" w:type="dxa"/>
          </w:tcPr>
          <w:p w14:paraId="22FC2022" w14:textId="4977F005" w:rsidR="00F24BFD" w:rsidRDefault="00E16217" w:rsidP="00F24B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>
              <w:r w:rsidR="00F24BFD" w:rsidRPr="0015798D">
                <w:rPr>
                  <w:rStyle w:val="Hyperlink"/>
                  <w:rFonts w:ascii="Candara" w:hAnsi="Candara"/>
                  <w:color w:val="808080" w:themeColor="background1" w:themeShade="80"/>
                  <w:sz w:val="21"/>
                  <w:szCs w:val="21"/>
                </w:rPr>
                <w:t>(715) 712-0009</w:t>
              </w:r>
            </w:hyperlink>
          </w:p>
        </w:tc>
        <w:tc>
          <w:tcPr>
            <w:tcW w:w="4822" w:type="dxa"/>
          </w:tcPr>
          <w:p w14:paraId="193FCE4E" w14:textId="77777777" w:rsidR="00F24BFD" w:rsidRPr="00405E94" w:rsidRDefault="00F24BFD" w:rsidP="00F24BFD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Window Art</w:t>
            </w:r>
          </w:p>
          <w:p w14:paraId="3FDA3BAF" w14:textId="77777777" w:rsidR="00F24BFD" w:rsidRPr="00405E94" w:rsidRDefault="00F24BFD" w:rsidP="00F24BFD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Murals</w:t>
            </w:r>
          </w:p>
          <w:p w14:paraId="3D696EFA" w14:textId="32308F01" w:rsidR="00F24BFD" w:rsidRPr="00405E94" w:rsidRDefault="00F24BFD" w:rsidP="00F24BFD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Face Painting</w:t>
            </w:r>
          </w:p>
        </w:tc>
      </w:tr>
      <w:tr w:rsidR="00F51440" w:rsidRPr="00405E94" w14:paraId="53948836" w14:textId="722B5474" w:rsidTr="00D8752C">
        <w:trPr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48734CBE" w14:textId="14C53FEE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Kiwanis</w:t>
            </w:r>
          </w:p>
        </w:tc>
        <w:tc>
          <w:tcPr>
            <w:tcW w:w="2872" w:type="dxa"/>
          </w:tcPr>
          <w:p w14:paraId="0A540019" w14:textId="6E325AEF" w:rsidR="00F51440" w:rsidRPr="0015798D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  <w:u w:val="single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315-1945</w:t>
              </w:r>
            </w:hyperlink>
            <w:r w:rsidR="00F51440" w:rsidRPr="0015798D">
              <w:rPr>
                <w:rFonts w:ascii="Candara" w:hAnsi="Candara"/>
                <w:color w:val="808080" w:themeColor="background1" w:themeShade="80"/>
              </w:rPr>
              <w:t xml:space="preserve"> Call (Josh)</w:t>
            </w:r>
          </w:p>
        </w:tc>
        <w:tc>
          <w:tcPr>
            <w:tcW w:w="4822" w:type="dxa"/>
          </w:tcPr>
          <w:p w14:paraId="0353CD9F" w14:textId="1CD77BFC" w:rsidR="00F51440" w:rsidRPr="00405E94" w:rsidRDefault="00F51440" w:rsidP="00F51440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Meetings 1</w:t>
            </w:r>
            <w:r w:rsidRPr="00405E94">
              <w:rPr>
                <w:rFonts w:ascii="Candara" w:hAnsi="Candara"/>
                <w:color w:val="002060"/>
                <w:vertAlign w:val="superscript"/>
              </w:rPr>
              <w:t>st</w:t>
            </w:r>
            <w:r w:rsidRPr="00405E94">
              <w:rPr>
                <w:rFonts w:ascii="Candara" w:hAnsi="Candara"/>
                <w:color w:val="002060"/>
              </w:rPr>
              <w:t xml:space="preserve"> and 3</w:t>
            </w:r>
            <w:r w:rsidRPr="00405E94">
              <w:rPr>
                <w:rFonts w:ascii="Candara" w:hAnsi="Candara"/>
                <w:color w:val="002060"/>
                <w:vertAlign w:val="superscript"/>
              </w:rPr>
              <w:t>rd</w:t>
            </w:r>
            <w:r w:rsidRPr="00405E94">
              <w:rPr>
                <w:rFonts w:ascii="Candara" w:hAnsi="Candara"/>
                <w:color w:val="002060"/>
              </w:rPr>
              <w:t xml:space="preserve"> Wednesday month talk about upcoming year events. </w:t>
            </w:r>
          </w:p>
        </w:tc>
      </w:tr>
      <w:tr w:rsidR="00F51440" w:rsidRPr="00405E94" w14:paraId="1030FB80" w14:textId="4103FA65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3B09104E" w14:textId="54DF66D0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Love INC</w:t>
            </w:r>
          </w:p>
        </w:tc>
        <w:tc>
          <w:tcPr>
            <w:tcW w:w="2872" w:type="dxa"/>
          </w:tcPr>
          <w:p w14:paraId="65C34B69" w14:textId="197810B5" w:rsidR="00F51440" w:rsidRPr="0015798D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  <w:u w:val="single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4-5683</w:t>
              </w:r>
            </w:hyperlink>
          </w:p>
        </w:tc>
        <w:tc>
          <w:tcPr>
            <w:tcW w:w="4822" w:type="dxa"/>
          </w:tcPr>
          <w:p w14:paraId="2E25ACBF" w14:textId="77777777" w:rsidR="00F51440" w:rsidRPr="00405E94" w:rsidRDefault="00F51440" w:rsidP="00F51440">
            <w:pPr>
              <w:pStyle w:val="ListParagraph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Moving furniture</w:t>
            </w:r>
          </w:p>
          <w:p w14:paraId="7660EFAE" w14:textId="77777777" w:rsidR="00F51440" w:rsidRPr="00405E94" w:rsidRDefault="00F51440" w:rsidP="00F51440">
            <w:pPr>
              <w:pStyle w:val="ListParagraph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Answer the phone</w:t>
            </w:r>
          </w:p>
          <w:p w14:paraId="7FD7CD4F" w14:textId="77777777" w:rsidR="00F51440" w:rsidRPr="00405E94" w:rsidRDefault="00F51440" w:rsidP="00F51440">
            <w:pPr>
              <w:pStyle w:val="ListParagraph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Prayer Leadership</w:t>
            </w:r>
          </w:p>
          <w:p w14:paraId="50A9BFEC" w14:textId="14EC4D82" w:rsidR="00F51440" w:rsidRPr="00405E94" w:rsidRDefault="00F51440" w:rsidP="00F51440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Sponsors for rent assistance</w:t>
            </w:r>
          </w:p>
        </w:tc>
      </w:tr>
      <w:tr w:rsidR="00F51440" w:rsidRPr="00405E94" w14:paraId="3ED46EB8" w14:textId="1B34994D" w:rsidTr="00D875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0EDB9A37" w14:textId="329E892E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Lowell Center</w:t>
            </w:r>
          </w:p>
        </w:tc>
        <w:tc>
          <w:tcPr>
            <w:tcW w:w="2872" w:type="dxa"/>
          </w:tcPr>
          <w:p w14:paraId="19B7E4E2" w14:textId="07017265" w:rsidR="00F51440" w:rsidRPr="0015798D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  <w:u w:val="single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1-0151</w:t>
              </w:r>
            </w:hyperlink>
          </w:p>
        </w:tc>
        <w:tc>
          <w:tcPr>
            <w:tcW w:w="4822" w:type="dxa"/>
          </w:tcPr>
          <w:p w14:paraId="5D8E4782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Assist with Bingo</w:t>
            </w:r>
          </w:p>
          <w:p w14:paraId="365A369F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Book Club</w:t>
            </w:r>
          </w:p>
          <w:p w14:paraId="3DEE36EC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Computer Tutor</w:t>
            </w:r>
          </w:p>
          <w:p w14:paraId="76BDC84F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Gift Shop Maintenance</w:t>
            </w:r>
          </w:p>
          <w:p w14:paraId="69BA70F6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Event Assistance</w:t>
            </w:r>
          </w:p>
          <w:p w14:paraId="308C8DB8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Registration Assistance</w:t>
            </w:r>
          </w:p>
          <w:p w14:paraId="1B25AB74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Food preparation and server</w:t>
            </w:r>
          </w:p>
          <w:p w14:paraId="0F2F524B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Game Coordinators</w:t>
            </w:r>
          </w:p>
          <w:p w14:paraId="2574AFDC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Greeting Card Stocker</w:t>
            </w:r>
          </w:p>
          <w:p w14:paraId="088B4FA3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Library Volunteer</w:t>
            </w:r>
          </w:p>
          <w:p w14:paraId="637AC2FB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Prepare and mail Newsletter</w:t>
            </w:r>
          </w:p>
          <w:p w14:paraId="7796FBCF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Office Assistance</w:t>
            </w:r>
          </w:p>
          <w:p w14:paraId="7647323A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Gardening</w:t>
            </w:r>
          </w:p>
          <w:p w14:paraId="245EC8FE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Program Lead Coordinator</w:t>
            </w:r>
          </w:p>
          <w:p w14:paraId="63517DBB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Receptionist</w:t>
            </w:r>
          </w:p>
          <w:p w14:paraId="48515762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Special Event Volunteer</w:t>
            </w:r>
          </w:p>
          <w:p w14:paraId="73922C61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Tax Program Assistance</w:t>
            </w:r>
          </w:p>
          <w:p w14:paraId="49BD8704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Trip Check-in</w:t>
            </w:r>
          </w:p>
          <w:p w14:paraId="06F16F03" w14:textId="77777777" w:rsidR="00F51440" w:rsidRPr="00405E94" w:rsidRDefault="00F51440" w:rsidP="00F5144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Tour Guide</w:t>
            </w:r>
          </w:p>
          <w:p w14:paraId="4BE9ED46" w14:textId="773C6F4C" w:rsidR="00F51440" w:rsidRPr="00405E94" w:rsidRDefault="00F51440" w:rsidP="00F51440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Volunteer Hour tracking and Recording</w:t>
            </w:r>
          </w:p>
        </w:tc>
      </w:tr>
      <w:tr w:rsidR="00F51440" w:rsidRPr="00405E94" w14:paraId="681AD05E" w14:textId="73A9586F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77F26972" w14:textId="3FFF16A9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McMillan Library</w:t>
            </w:r>
          </w:p>
        </w:tc>
        <w:tc>
          <w:tcPr>
            <w:tcW w:w="2872" w:type="dxa"/>
          </w:tcPr>
          <w:p w14:paraId="29C43B11" w14:textId="2C3E43FE" w:rsidR="00F51440" w:rsidRPr="0015798D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</w:t>
              </w:r>
              <w:r w:rsidR="005F7BC3">
                <w:rPr>
                  <w:rStyle w:val="Hyperlink"/>
                  <w:rFonts w:ascii="Candara" w:hAnsi="Candara"/>
                  <w:color w:val="808080" w:themeColor="background1" w:themeShade="80"/>
                </w:rPr>
                <w:t>)</w:t>
              </w:r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-422-5136</w:t>
              </w:r>
            </w:hyperlink>
          </w:p>
        </w:tc>
        <w:tc>
          <w:tcPr>
            <w:tcW w:w="4822" w:type="dxa"/>
          </w:tcPr>
          <w:p w14:paraId="214D75C5" w14:textId="77777777" w:rsidR="00F51440" w:rsidRPr="00405E94" w:rsidRDefault="00F51440" w:rsidP="00F51440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Home-bound delivery </w:t>
            </w:r>
          </w:p>
          <w:p w14:paraId="42B291AF" w14:textId="33ABCC1A" w:rsidR="00F51440" w:rsidRPr="00405E94" w:rsidRDefault="00F51440" w:rsidP="00F51440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Home council</w:t>
            </w:r>
          </w:p>
        </w:tc>
      </w:tr>
      <w:tr w:rsidR="00F51440" w:rsidRPr="00405E94" w14:paraId="6D63D567" w14:textId="578BCE0D" w:rsidTr="00D8752C">
        <w:trPr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3C3C5204" w14:textId="2A051DBA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Meals on Wheels</w:t>
            </w:r>
          </w:p>
        </w:tc>
        <w:tc>
          <w:tcPr>
            <w:tcW w:w="2872" w:type="dxa"/>
          </w:tcPr>
          <w:p w14:paraId="71232C35" w14:textId="21522364" w:rsidR="00F51440" w:rsidRPr="0015798D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  <w:u w:val="single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888)-486-9545</w:t>
              </w:r>
            </w:hyperlink>
          </w:p>
        </w:tc>
        <w:tc>
          <w:tcPr>
            <w:tcW w:w="4822" w:type="dxa"/>
          </w:tcPr>
          <w:p w14:paraId="67247D5B" w14:textId="77777777" w:rsidR="00F51440" w:rsidRPr="00405E94" w:rsidRDefault="00F51440" w:rsidP="00F51440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Prepare meals</w:t>
            </w:r>
          </w:p>
          <w:p w14:paraId="296C9CA5" w14:textId="7DE9F794" w:rsidR="00F51440" w:rsidRPr="00405E94" w:rsidRDefault="00F51440" w:rsidP="00F51440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Help deliver meals</w:t>
            </w:r>
          </w:p>
        </w:tc>
      </w:tr>
      <w:tr w:rsidR="00F51440" w:rsidRPr="00405E94" w14:paraId="62F2F781" w14:textId="46C22A33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1EE8BE1F" w14:textId="5C6670D6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Opportunity Development Center (ODC)</w:t>
            </w:r>
          </w:p>
        </w:tc>
        <w:tc>
          <w:tcPr>
            <w:tcW w:w="2872" w:type="dxa"/>
          </w:tcPr>
          <w:p w14:paraId="61D27C2F" w14:textId="7B343676" w:rsidR="00F51440" w:rsidRPr="0015798D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  <w:u w:val="single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4-2712</w:t>
              </w:r>
            </w:hyperlink>
          </w:p>
        </w:tc>
        <w:tc>
          <w:tcPr>
            <w:tcW w:w="4822" w:type="dxa"/>
          </w:tcPr>
          <w:p w14:paraId="5D1A546C" w14:textId="6E9E0F3F" w:rsidR="00F51440" w:rsidRPr="00405E94" w:rsidRDefault="00F51440" w:rsidP="00F51440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Looking for a friend for someone with disabilities</w:t>
            </w:r>
          </w:p>
          <w:p w14:paraId="7BE4B515" w14:textId="546ABA31" w:rsidR="00F51440" w:rsidRPr="00405E94" w:rsidRDefault="00F51440" w:rsidP="00F51440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Dinners events </w:t>
            </w:r>
          </w:p>
          <w:p w14:paraId="7F1A7DF3" w14:textId="032A181B" w:rsidR="00F51440" w:rsidRPr="00405E94" w:rsidRDefault="00F51440" w:rsidP="00F51440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One on one friendship</w:t>
            </w:r>
          </w:p>
          <w:p w14:paraId="7025B16E" w14:textId="6D92F83B" w:rsidR="00F51440" w:rsidRPr="00405E94" w:rsidRDefault="00F51440" w:rsidP="00F51440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Once a month gathering for sponsors </w:t>
            </w:r>
          </w:p>
          <w:p w14:paraId="063EDD63" w14:textId="77777777" w:rsidR="00F51440" w:rsidRPr="00405E94" w:rsidRDefault="00F51440" w:rsidP="00F51440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Sites for volunteer work: Wautoma, Merril, Marshfield, Wisconsin Rapids, Steven's point.  </w:t>
            </w:r>
          </w:p>
          <w:p w14:paraId="3C32DF28" w14:textId="424ED21B" w:rsidR="00F51440" w:rsidRPr="00405E94" w:rsidRDefault="00F51440" w:rsidP="00F51440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Dancing</w:t>
            </w:r>
          </w:p>
          <w:p w14:paraId="705E1FC4" w14:textId="6192A0B5" w:rsidR="00F51440" w:rsidRPr="00405E94" w:rsidRDefault="00F51440" w:rsidP="00F51440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Magicians </w:t>
            </w:r>
          </w:p>
          <w:p w14:paraId="21D9D293" w14:textId="266B3089" w:rsidR="00F51440" w:rsidRPr="00405E94" w:rsidRDefault="00F51440" w:rsidP="00F51440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Singing</w:t>
            </w:r>
          </w:p>
        </w:tc>
      </w:tr>
      <w:tr w:rsidR="00F51440" w:rsidRPr="00405E94" w14:paraId="1549ACEA" w14:textId="34A18EB6" w:rsidTr="00D875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34BF1426" w14:textId="21E74824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Park Place Adult Day Services</w:t>
            </w:r>
          </w:p>
        </w:tc>
        <w:tc>
          <w:tcPr>
            <w:tcW w:w="2872" w:type="dxa"/>
          </w:tcPr>
          <w:p w14:paraId="2174B4D2" w14:textId="367FCEA2" w:rsidR="00F51440" w:rsidRPr="0015798D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  <w:u w:val="single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2-2795</w:t>
              </w:r>
            </w:hyperlink>
          </w:p>
        </w:tc>
        <w:tc>
          <w:tcPr>
            <w:tcW w:w="4822" w:type="dxa"/>
          </w:tcPr>
          <w:p w14:paraId="3C3A1D40" w14:textId="77777777" w:rsidR="00F51440" w:rsidRPr="00405E94" w:rsidRDefault="00F51440" w:rsidP="00F51440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Hands on activities</w:t>
            </w:r>
          </w:p>
          <w:p w14:paraId="1C80FFA3" w14:textId="77777777" w:rsidR="00F51440" w:rsidRPr="00405E94" w:rsidRDefault="00F51440" w:rsidP="00F51440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Art therapy</w:t>
            </w:r>
          </w:p>
          <w:p w14:paraId="1BDBCC76" w14:textId="77777777" w:rsidR="00F51440" w:rsidRPr="00405E94" w:rsidRDefault="00F51440" w:rsidP="00F51440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Music</w:t>
            </w:r>
          </w:p>
          <w:p w14:paraId="5A3F7FD7" w14:textId="77777777" w:rsidR="00F51440" w:rsidRPr="00405E94" w:rsidRDefault="00F51440" w:rsidP="00F51440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Pets</w:t>
            </w:r>
          </w:p>
          <w:p w14:paraId="34EC9C1B" w14:textId="5118450E" w:rsidR="00F51440" w:rsidRPr="00F51440" w:rsidRDefault="00F51440" w:rsidP="00F51440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F51440">
              <w:rPr>
                <w:rFonts w:ascii="Candara" w:hAnsi="Candara"/>
                <w:color w:val="002060"/>
              </w:rPr>
              <w:t>Bingo</w:t>
            </w:r>
          </w:p>
        </w:tc>
      </w:tr>
      <w:tr w:rsidR="00F51440" w:rsidRPr="00405E94" w14:paraId="2C710D82" w14:textId="500B1B6E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02BB995C" w14:textId="35565D57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South Wood County Community Theater</w:t>
            </w:r>
          </w:p>
        </w:tc>
        <w:tc>
          <w:tcPr>
            <w:tcW w:w="2872" w:type="dxa"/>
          </w:tcPr>
          <w:p w14:paraId="71F70468" w14:textId="4D47AA92" w:rsidR="00F51440" w:rsidRPr="0015798D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  <w:u w:val="single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-421-0435</w:t>
              </w:r>
            </w:hyperlink>
          </w:p>
        </w:tc>
        <w:tc>
          <w:tcPr>
            <w:tcW w:w="4822" w:type="dxa"/>
          </w:tcPr>
          <w:p w14:paraId="5528306A" w14:textId="51678651" w:rsidR="00F51440" w:rsidRPr="00FC2696" w:rsidRDefault="00F51440" w:rsidP="00FC2696">
            <w:pPr>
              <w:pStyle w:val="ListParagraph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FC2696">
              <w:rPr>
                <w:rFonts w:ascii="Candara" w:hAnsi="Candara"/>
                <w:color w:val="002060"/>
              </w:rPr>
              <w:t>Set up for entertainment</w:t>
            </w:r>
          </w:p>
        </w:tc>
      </w:tr>
      <w:tr w:rsidR="00F51440" w:rsidRPr="00405E94" w14:paraId="473ADEA0" w14:textId="01D62A1A" w:rsidTr="00D875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448E8707" w14:textId="588C2791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South Wood County Humane Society</w:t>
            </w:r>
          </w:p>
        </w:tc>
        <w:tc>
          <w:tcPr>
            <w:tcW w:w="2872" w:type="dxa"/>
          </w:tcPr>
          <w:p w14:paraId="2ADEFA73" w14:textId="13D6D672" w:rsidR="00F51440" w:rsidRPr="0015798D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  <w:u w:val="single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3-0505</w:t>
              </w:r>
            </w:hyperlink>
          </w:p>
        </w:tc>
        <w:tc>
          <w:tcPr>
            <w:tcW w:w="4822" w:type="dxa"/>
          </w:tcPr>
          <w:p w14:paraId="33ED950D" w14:textId="77777777" w:rsidR="00F51440" w:rsidRPr="00405E94" w:rsidRDefault="00F51440" w:rsidP="00F51440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Feed the animals</w:t>
            </w:r>
          </w:p>
          <w:p w14:paraId="1019E7E3" w14:textId="3C7BF20F" w:rsidR="00F51440" w:rsidRPr="00405E94" w:rsidRDefault="00F51440" w:rsidP="00F51440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Answering the phone</w:t>
            </w:r>
          </w:p>
        </w:tc>
      </w:tr>
      <w:tr w:rsidR="00F51440" w:rsidRPr="00405E94" w14:paraId="1A3F13F1" w14:textId="77777777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0064DFC9" w14:textId="1374862B" w:rsidR="00F51440" w:rsidRPr="0015798D" w:rsidRDefault="00F51440" w:rsidP="00F51440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South Wood County YMCA</w:t>
            </w:r>
          </w:p>
        </w:tc>
        <w:tc>
          <w:tcPr>
            <w:tcW w:w="2872" w:type="dxa"/>
          </w:tcPr>
          <w:p w14:paraId="38E9CF5A" w14:textId="784BD2B8" w:rsidR="00F51440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  <w:sz w:val="21"/>
                  <w:szCs w:val="21"/>
                </w:rPr>
                <w:t>(715) 818-9622</w:t>
              </w:r>
            </w:hyperlink>
          </w:p>
        </w:tc>
        <w:tc>
          <w:tcPr>
            <w:tcW w:w="4822" w:type="dxa"/>
          </w:tcPr>
          <w:p w14:paraId="7CC48569" w14:textId="0FDFD867" w:rsidR="00F51440" w:rsidRPr="00405E94" w:rsidRDefault="00F51440" w:rsidP="00F51440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Multiple opportunities available</w:t>
            </w:r>
          </w:p>
        </w:tc>
      </w:tr>
      <w:tr w:rsidR="00F51440" w:rsidRPr="00405E94" w14:paraId="11CE2C34" w14:textId="77777777" w:rsidTr="00D875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007B1517" w14:textId="2BA69F48" w:rsidR="00F51440" w:rsidRPr="0015798D" w:rsidRDefault="00F51440" w:rsidP="00F51440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Rapids Rec Soccer</w:t>
            </w:r>
          </w:p>
        </w:tc>
        <w:tc>
          <w:tcPr>
            <w:tcW w:w="2872" w:type="dxa"/>
          </w:tcPr>
          <w:p w14:paraId="32395936" w14:textId="77777777" w:rsidR="00F51440" w:rsidRDefault="00F51440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</w:rPr>
            </w:pPr>
            <w:r w:rsidRPr="0015798D">
              <w:rPr>
                <w:rFonts w:ascii="Candara" w:hAnsi="Candara"/>
                <w:color w:val="808080" w:themeColor="background1" w:themeShade="80"/>
              </w:rPr>
              <w:t>Email:</w:t>
            </w:r>
          </w:p>
          <w:p w14:paraId="0CE4B54D" w14:textId="5D20399B" w:rsidR="00F51440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8" w:history="1">
              <w:r w:rsidR="00F51440" w:rsidRPr="00F51440">
                <w:rPr>
                  <w:rStyle w:val="Hyperlink"/>
                  <w:rFonts w:ascii="Candara" w:hAnsi="Candara"/>
                  <w:color w:val="002060"/>
                </w:rPr>
                <w:t>info@rapidsrecsoccor.com</w:t>
              </w:r>
            </w:hyperlink>
          </w:p>
        </w:tc>
        <w:tc>
          <w:tcPr>
            <w:tcW w:w="4822" w:type="dxa"/>
          </w:tcPr>
          <w:p w14:paraId="384ECE5B" w14:textId="77777777" w:rsidR="00F51440" w:rsidRPr="00405E94" w:rsidRDefault="00F51440" w:rsidP="00F514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</w:p>
          <w:p w14:paraId="3D0C0951" w14:textId="77777777" w:rsidR="00F51440" w:rsidRPr="00FC2696" w:rsidRDefault="00F51440" w:rsidP="00FC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</w:p>
        </w:tc>
      </w:tr>
      <w:tr w:rsidR="00F51440" w:rsidRPr="00405E94" w14:paraId="14BF3469" w14:textId="1F998B37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42E1FBFA" w14:textId="3F57EB64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Ruby’s Pantry Wisconsin Rapids</w:t>
            </w:r>
          </w:p>
        </w:tc>
        <w:tc>
          <w:tcPr>
            <w:tcW w:w="2872" w:type="dxa"/>
          </w:tcPr>
          <w:p w14:paraId="728C8B0C" w14:textId="6E7C1387" w:rsidR="00F51440" w:rsidRPr="0015798D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651)674-0009</w:t>
              </w:r>
            </w:hyperlink>
          </w:p>
        </w:tc>
        <w:tc>
          <w:tcPr>
            <w:tcW w:w="4822" w:type="dxa"/>
          </w:tcPr>
          <w:p w14:paraId="1744C464" w14:textId="77777777" w:rsidR="00F51440" w:rsidRPr="00405E94" w:rsidRDefault="00F51440" w:rsidP="00F514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Pop up once a month. To volunteer to go to rubyspantry.org 3</w:t>
            </w:r>
            <w:r w:rsidRPr="00405E94">
              <w:rPr>
                <w:rFonts w:ascii="Candara" w:hAnsi="Candara"/>
                <w:color w:val="002060"/>
                <w:vertAlign w:val="superscript"/>
              </w:rPr>
              <w:t>rd</w:t>
            </w:r>
            <w:r w:rsidRPr="00405E94">
              <w:rPr>
                <w:rFonts w:ascii="Candara" w:hAnsi="Candara"/>
                <w:color w:val="002060"/>
              </w:rPr>
              <w:t xml:space="preserve"> Saturday of the month at the Pitsch elementary school starts at 6:00am-9:30am. Background check required.</w:t>
            </w:r>
          </w:p>
          <w:p w14:paraId="349BADD6" w14:textId="71032B12" w:rsidR="00F51440" w:rsidRPr="00405E94" w:rsidRDefault="00F51440" w:rsidP="00F51440">
            <w:pPr>
              <w:pStyle w:val="ListParagraph"/>
              <w:numPr>
                <w:ilvl w:val="0"/>
                <w:numId w:val="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Fill carts with all food items in the correct quantities</w:t>
            </w:r>
          </w:p>
          <w:p w14:paraId="607E8F1A" w14:textId="5746D7BC" w:rsidR="00F51440" w:rsidRPr="00405E94" w:rsidRDefault="00F51440" w:rsidP="00F51440">
            <w:pPr>
              <w:pStyle w:val="ListParagraph"/>
              <w:numPr>
                <w:ilvl w:val="0"/>
                <w:numId w:val="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Help load food from carts into vehicles</w:t>
            </w:r>
          </w:p>
        </w:tc>
      </w:tr>
      <w:tr w:rsidR="00F51440" w:rsidRPr="00405E94" w14:paraId="715F92BE" w14:textId="77777777" w:rsidTr="00D875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09EC984D" w14:textId="404F09A2" w:rsidR="00F51440" w:rsidRPr="0015798D" w:rsidRDefault="00F51440" w:rsidP="00F51440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The Family Center</w:t>
            </w:r>
          </w:p>
        </w:tc>
        <w:tc>
          <w:tcPr>
            <w:tcW w:w="2872" w:type="dxa"/>
          </w:tcPr>
          <w:p w14:paraId="549B71A0" w14:textId="333153DC" w:rsidR="00F51440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  <w:sz w:val="21"/>
                  <w:szCs w:val="21"/>
                </w:rPr>
                <w:t>(715) 421-1511</w:t>
              </w:r>
            </w:hyperlink>
          </w:p>
        </w:tc>
        <w:tc>
          <w:tcPr>
            <w:tcW w:w="4822" w:type="dxa"/>
          </w:tcPr>
          <w:p w14:paraId="066AE7C2" w14:textId="77777777" w:rsidR="00F51440" w:rsidRPr="00405E94" w:rsidRDefault="00F51440" w:rsidP="00F51440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Individual groups</w:t>
            </w:r>
          </w:p>
          <w:p w14:paraId="4E499FDE" w14:textId="77777777" w:rsidR="00F51440" w:rsidRPr="00405E94" w:rsidRDefault="00F51440" w:rsidP="00F51440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Painting</w:t>
            </w:r>
          </w:p>
          <w:p w14:paraId="7986EFCC" w14:textId="77777777" w:rsidR="00F51440" w:rsidRPr="00405E94" w:rsidRDefault="00F51440" w:rsidP="00F51440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General cleaning</w:t>
            </w:r>
          </w:p>
          <w:p w14:paraId="48AA5161" w14:textId="77777777" w:rsidR="00F51440" w:rsidRPr="00405E94" w:rsidRDefault="00F51440" w:rsidP="00F51440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Answering crisis calls </w:t>
            </w:r>
          </w:p>
          <w:p w14:paraId="4900E236" w14:textId="77777777" w:rsidR="00F51440" w:rsidRPr="00405E94" w:rsidRDefault="00F51440" w:rsidP="00F51440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Putting together content</w:t>
            </w:r>
          </w:p>
          <w:p w14:paraId="41F301A4" w14:textId="77777777" w:rsidR="00F51440" w:rsidRPr="00405E94" w:rsidRDefault="00F51440" w:rsidP="00F51440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Outdoor cleaning </w:t>
            </w:r>
          </w:p>
          <w:p w14:paraId="6A62F50B" w14:textId="2292CA1F" w:rsidR="00F51440" w:rsidRPr="00F51440" w:rsidRDefault="00F51440" w:rsidP="00F51440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F51440">
              <w:rPr>
                <w:rFonts w:ascii="Candara" w:hAnsi="Candara"/>
                <w:color w:val="002060"/>
              </w:rPr>
              <w:t>Childcare</w:t>
            </w:r>
          </w:p>
        </w:tc>
      </w:tr>
      <w:tr w:rsidR="00F51440" w:rsidRPr="00405E94" w14:paraId="08AB3991" w14:textId="7244B547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24DEDDD7" w14:textId="1F7A2D92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The Hmong American Center</w:t>
            </w:r>
          </w:p>
        </w:tc>
        <w:tc>
          <w:tcPr>
            <w:tcW w:w="2872" w:type="dxa"/>
          </w:tcPr>
          <w:p w14:paraId="14F15088" w14:textId="6B8C9D97" w:rsidR="00F51440" w:rsidRPr="0015798D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842-8390</w:t>
              </w:r>
            </w:hyperlink>
          </w:p>
        </w:tc>
        <w:tc>
          <w:tcPr>
            <w:tcW w:w="4822" w:type="dxa"/>
          </w:tcPr>
          <w:p w14:paraId="28B04278" w14:textId="06E8FB60" w:rsidR="00F51440" w:rsidRPr="00405E94" w:rsidRDefault="00F51440" w:rsidP="00F51440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Food distribution</w:t>
            </w:r>
          </w:p>
          <w:p w14:paraId="50EB6705" w14:textId="4FE28FE4" w:rsidR="00F51440" w:rsidRPr="00405E94" w:rsidRDefault="00F51440" w:rsidP="00F51440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Hands of Farmers Market produce</w:t>
            </w:r>
          </w:p>
        </w:tc>
      </w:tr>
      <w:tr w:rsidR="00F51440" w:rsidRPr="00405E94" w14:paraId="66F5B2C0" w14:textId="77777777" w:rsidTr="00D8752C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0024C79E" w14:textId="2C81544B" w:rsidR="00F51440" w:rsidRPr="0015798D" w:rsidRDefault="00F51440" w:rsidP="00F51440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United Way of South Wood &amp; Adams Counties</w:t>
            </w:r>
          </w:p>
        </w:tc>
        <w:tc>
          <w:tcPr>
            <w:tcW w:w="2872" w:type="dxa"/>
          </w:tcPr>
          <w:p w14:paraId="1E0AB7CA" w14:textId="788B807C" w:rsidR="00F51440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-421-0390</w:t>
              </w:r>
            </w:hyperlink>
          </w:p>
        </w:tc>
        <w:tc>
          <w:tcPr>
            <w:tcW w:w="4822" w:type="dxa"/>
          </w:tcPr>
          <w:p w14:paraId="1C398D7D" w14:textId="1ACCFA94" w:rsidR="00F51440" w:rsidRPr="00405E94" w:rsidRDefault="00F51440" w:rsidP="00F51440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Core volunteers that they connect with </w:t>
            </w:r>
          </w:p>
        </w:tc>
      </w:tr>
      <w:tr w:rsidR="00F51440" w:rsidRPr="00405E94" w14:paraId="09208764" w14:textId="77777777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5977D33C" w14:textId="6A195FC4" w:rsidR="00F51440" w:rsidRPr="0015798D" w:rsidRDefault="00F51440" w:rsidP="00F51440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Wisconsin Rapids Area Convention &amp; Visitors Bureau</w:t>
            </w:r>
          </w:p>
        </w:tc>
        <w:tc>
          <w:tcPr>
            <w:tcW w:w="2872" w:type="dxa"/>
          </w:tcPr>
          <w:p w14:paraId="64EF7D96" w14:textId="6A7BC39C" w:rsidR="00F51440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800)554-4484</w:t>
              </w:r>
            </w:hyperlink>
          </w:p>
        </w:tc>
        <w:tc>
          <w:tcPr>
            <w:tcW w:w="4822" w:type="dxa"/>
          </w:tcPr>
          <w:p w14:paraId="52B1C6B2" w14:textId="290C169C" w:rsidR="00F51440" w:rsidRPr="00405E94" w:rsidRDefault="00F51440" w:rsidP="00F51440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Open to volunteer work, need by need basis. Email executive director at </w:t>
            </w:r>
            <w:hyperlink r:id="rId9">
              <w:r w:rsidRPr="00405E94">
                <w:rPr>
                  <w:rStyle w:val="Hyperlink"/>
                  <w:rFonts w:ascii="Candara" w:hAnsi="Candara"/>
                  <w:color w:val="002060"/>
                </w:rPr>
                <w:t>mkeker@visitwisrapids.com</w:t>
              </w:r>
            </w:hyperlink>
            <w:r w:rsidRPr="00405E94">
              <w:rPr>
                <w:rFonts w:ascii="Candara" w:hAnsi="Candara"/>
                <w:color w:val="002060"/>
              </w:rPr>
              <w:t xml:space="preserve"> for open opportunities for needed volunteers</w:t>
            </w:r>
          </w:p>
        </w:tc>
      </w:tr>
      <w:tr w:rsidR="00F51440" w:rsidRPr="00405E94" w14:paraId="3FB2E5F5" w14:textId="77777777" w:rsidTr="00D8752C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37A11A28" w14:textId="12363FD5" w:rsidR="00F51440" w:rsidRPr="0015798D" w:rsidRDefault="00F51440" w:rsidP="00F51440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Wisconsin Rapids Area Habitat for Humanity</w:t>
            </w:r>
          </w:p>
        </w:tc>
        <w:tc>
          <w:tcPr>
            <w:tcW w:w="2872" w:type="dxa"/>
          </w:tcPr>
          <w:p w14:paraId="3A753E62" w14:textId="463B8AEC" w:rsidR="00F51440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2-1925</w:t>
              </w:r>
            </w:hyperlink>
          </w:p>
        </w:tc>
        <w:tc>
          <w:tcPr>
            <w:tcW w:w="4822" w:type="dxa"/>
          </w:tcPr>
          <w:p w14:paraId="754D5094" w14:textId="77777777" w:rsidR="00F51440" w:rsidRPr="00405E94" w:rsidRDefault="00F51440" w:rsidP="00F51440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Youth Programs</w:t>
            </w:r>
          </w:p>
          <w:p w14:paraId="32193D98" w14:textId="77777777" w:rsidR="00F51440" w:rsidRPr="00405E94" w:rsidRDefault="00F51440" w:rsidP="00F51440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Building Programs</w:t>
            </w:r>
          </w:p>
          <w:p w14:paraId="0D5CC591" w14:textId="77777777" w:rsidR="00F51440" w:rsidRPr="00405E94" w:rsidRDefault="00F51440" w:rsidP="00F51440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Women build</w:t>
            </w:r>
          </w:p>
          <w:p w14:paraId="3EE704E0" w14:textId="3B13FAE2" w:rsidR="00F51440" w:rsidRPr="00405E94" w:rsidRDefault="00F51440" w:rsidP="00F51440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Veterans build</w:t>
            </w:r>
          </w:p>
        </w:tc>
      </w:tr>
      <w:tr w:rsidR="00F51440" w:rsidRPr="00405E94" w14:paraId="7A19267C" w14:textId="77777777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53B41D2B" w14:textId="088C7437" w:rsidR="00F51440" w:rsidRPr="0015798D" w:rsidRDefault="00F51440" w:rsidP="00F51440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Wisconsin Rapids Community Media</w:t>
            </w:r>
          </w:p>
        </w:tc>
        <w:tc>
          <w:tcPr>
            <w:tcW w:w="2872" w:type="dxa"/>
          </w:tcPr>
          <w:p w14:paraId="3FCFEF36" w14:textId="0F5319BB" w:rsidR="00F51440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3-0441</w:t>
              </w:r>
            </w:hyperlink>
          </w:p>
        </w:tc>
        <w:tc>
          <w:tcPr>
            <w:tcW w:w="4822" w:type="dxa"/>
          </w:tcPr>
          <w:p w14:paraId="020ED3CF" w14:textId="77777777" w:rsidR="00F51440" w:rsidRPr="00405E94" w:rsidRDefault="00F51440" w:rsidP="00F51440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Videographers</w:t>
            </w:r>
          </w:p>
          <w:p w14:paraId="0DE05A82" w14:textId="77777777" w:rsidR="00F51440" w:rsidRPr="00405E94" w:rsidRDefault="00F51440" w:rsidP="00F51440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Photographers</w:t>
            </w:r>
          </w:p>
          <w:p w14:paraId="72FCEA71" w14:textId="77777777" w:rsidR="00F51440" w:rsidRPr="00405E94" w:rsidRDefault="00F51440" w:rsidP="00F51440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Producers</w:t>
            </w:r>
          </w:p>
          <w:p w14:paraId="6BBAF140" w14:textId="77777777" w:rsidR="00F51440" w:rsidRPr="00405E94" w:rsidRDefault="00F51440" w:rsidP="00F51440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Sports Commentators</w:t>
            </w:r>
          </w:p>
          <w:p w14:paraId="7DC61C5B" w14:textId="77777777" w:rsidR="00F51440" w:rsidRPr="00405E94" w:rsidRDefault="00F51440" w:rsidP="00F51440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Program Directors</w:t>
            </w:r>
          </w:p>
          <w:p w14:paraId="343AD5DB" w14:textId="77777777" w:rsidR="00F51440" w:rsidRPr="00405E94" w:rsidRDefault="00F51440" w:rsidP="00F51440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Hosts</w:t>
            </w:r>
          </w:p>
          <w:p w14:paraId="502B03B5" w14:textId="77777777" w:rsidR="00F51440" w:rsidRPr="00405E94" w:rsidRDefault="00F51440" w:rsidP="00F51440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Graphic Designers</w:t>
            </w:r>
          </w:p>
          <w:p w14:paraId="2718B65F" w14:textId="1D3A05BB" w:rsidR="00F51440" w:rsidRPr="00405E94" w:rsidRDefault="00F51440" w:rsidP="00F51440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Program Schedule distributors</w:t>
            </w:r>
          </w:p>
        </w:tc>
      </w:tr>
      <w:tr w:rsidR="00F51440" w:rsidRPr="00405E94" w14:paraId="24235CB9" w14:textId="71DBF8F7" w:rsidTr="00D8752C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3D15CCF7" w14:textId="2783243A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Wisconsin Rapids Downtown Farmer’s Market</w:t>
            </w:r>
          </w:p>
        </w:tc>
        <w:tc>
          <w:tcPr>
            <w:tcW w:w="2872" w:type="dxa"/>
          </w:tcPr>
          <w:p w14:paraId="0864F54E" w14:textId="32FFCFB9" w:rsidR="00F51440" w:rsidRPr="0015798D" w:rsidRDefault="00F51440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</w:rPr>
            </w:pPr>
            <w:r w:rsidRPr="0015798D">
              <w:rPr>
                <w:rFonts w:ascii="Candara" w:hAnsi="Candara"/>
                <w:color w:val="808080" w:themeColor="background1" w:themeShade="80"/>
              </w:rPr>
              <w:t xml:space="preserve">Email: </w:t>
            </w:r>
            <w:hyperlink r:id="rId10">
              <w:r w:rsidRPr="00F51440">
                <w:rPr>
                  <w:rStyle w:val="Hyperlink"/>
                  <w:rFonts w:ascii="Candara" w:hAnsi="Candara"/>
                  <w:color w:val="002060"/>
                </w:rPr>
                <w:t>Mai.Thao@woodcounty.gov</w:t>
              </w:r>
            </w:hyperlink>
          </w:p>
        </w:tc>
        <w:tc>
          <w:tcPr>
            <w:tcW w:w="4822" w:type="dxa"/>
          </w:tcPr>
          <w:p w14:paraId="1EEB06E1" w14:textId="77777777" w:rsidR="00F51440" w:rsidRPr="00405E94" w:rsidRDefault="00F51440" w:rsidP="00F514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</w:p>
        </w:tc>
      </w:tr>
      <w:tr w:rsidR="00F51440" w:rsidRPr="00405E94" w14:paraId="3CFF6F53" w14:textId="3973B5FD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146D1D4B" w14:textId="506F1D90" w:rsidR="00F51440" w:rsidRPr="0015798D" w:rsidRDefault="00F51440" w:rsidP="00F51440">
            <w:pPr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 xml:space="preserve">Wisconsin Rapids </w:t>
            </w: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Elks Lodge</w:t>
            </w:r>
          </w:p>
        </w:tc>
        <w:tc>
          <w:tcPr>
            <w:tcW w:w="2872" w:type="dxa"/>
          </w:tcPr>
          <w:p w14:paraId="39098350" w14:textId="076C56F0" w:rsidR="00F51440" w:rsidRPr="0015798D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808080" w:themeColor="background1" w:themeShade="80"/>
              </w:rPr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3-1930</w:t>
              </w:r>
            </w:hyperlink>
          </w:p>
        </w:tc>
        <w:tc>
          <w:tcPr>
            <w:tcW w:w="4822" w:type="dxa"/>
          </w:tcPr>
          <w:p w14:paraId="271972FE" w14:textId="48FE8E06" w:rsidR="00F51440" w:rsidRPr="00405E94" w:rsidRDefault="00F51440" w:rsidP="00F514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 xml:space="preserve">Contact us to start the Voluntary Service process. </w:t>
            </w:r>
          </w:p>
        </w:tc>
      </w:tr>
      <w:tr w:rsidR="00F51440" w:rsidRPr="00405E94" w14:paraId="5D308980" w14:textId="77777777" w:rsidTr="00D875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6F8D513B" w14:textId="754EB0DD" w:rsidR="00F51440" w:rsidRDefault="00F51440" w:rsidP="00F51440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Wood County Head Start</w:t>
            </w:r>
          </w:p>
        </w:tc>
        <w:tc>
          <w:tcPr>
            <w:tcW w:w="2872" w:type="dxa"/>
          </w:tcPr>
          <w:p w14:paraId="1B723B33" w14:textId="66E409EA" w:rsidR="00F51440" w:rsidRDefault="00E16217" w:rsidP="00495B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421-2066</w:t>
              </w:r>
            </w:hyperlink>
          </w:p>
        </w:tc>
        <w:tc>
          <w:tcPr>
            <w:tcW w:w="4822" w:type="dxa"/>
          </w:tcPr>
          <w:p w14:paraId="555D4B1F" w14:textId="77777777" w:rsidR="00F51440" w:rsidRPr="00405E94" w:rsidRDefault="00F51440" w:rsidP="00F51440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Office Assistance</w:t>
            </w:r>
          </w:p>
          <w:p w14:paraId="0855C343" w14:textId="7717BA6D" w:rsidR="00F51440" w:rsidRPr="00F734B1" w:rsidRDefault="00F51440" w:rsidP="00F734B1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F734B1">
              <w:rPr>
                <w:rFonts w:ascii="Candara" w:hAnsi="Candara"/>
                <w:color w:val="002060"/>
              </w:rPr>
              <w:t>Directly helping with children</w:t>
            </w:r>
          </w:p>
        </w:tc>
      </w:tr>
      <w:tr w:rsidR="00F51440" w:rsidRPr="00405E94" w14:paraId="51C96C99" w14:textId="77777777" w:rsidTr="00D87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7" w:type="dxa"/>
          </w:tcPr>
          <w:p w14:paraId="47EAFF5B" w14:textId="0B329505" w:rsidR="00F51440" w:rsidRPr="0015798D" w:rsidRDefault="00F51440" w:rsidP="00F51440">
            <w:pPr>
              <w:rPr>
                <w:rFonts w:ascii="Candara" w:hAnsi="Candara"/>
                <w:b w:val="0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</w:pPr>
            <w:r w:rsidRPr="0015798D">
              <w:rPr>
                <w:rFonts w:ascii="Candara" w:hAnsi="Candara"/>
                <w:color w:val="002060"/>
                <w14:glow w14:rad="101600">
                  <w14:schemeClr w14:val="bg1">
                    <w14:alpha w14:val="40000"/>
                    <w14:lumMod w14:val="75000"/>
                  </w14:schemeClr>
                </w14:glow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softEdge">
                  <w14:bevelT w14:w="25400" w14:h="38100" w14:prst="circle"/>
                </w14:props3d>
              </w:rPr>
              <w:t>Wisconsin Rapids Health Service</w:t>
            </w:r>
          </w:p>
        </w:tc>
        <w:tc>
          <w:tcPr>
            <w:tcW w:w="2872" w:type="dxa"/>
          </w:tcPr>
          <w:p w14:paraId="1D532A21" w14:textId="2E8B8BFA" w:rsidR="00F51440" w:rsidRDefault="00E16217" w:rsidP="00495B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>
              <w:r w:rsidR="00F51440" w:rsidRPr="0015798D">
                <w:rPr>
                  <w:rStyle w:val="Hyperlink"/>
                  <w:rFonts w:ascii="Candara" w:hAnsi="Candara"/>
                  <w:color w:val="808080" w:themeColor="background1" w:themeShade="80"/>
                </w:rPr>
                <w:t>(715)-421-3140</w:t>
              </w:r>
            </w:hyperlink>
          </w:p>
        </w:tc>
        <w:tc>
          <w:tcPr>
            <w:tcW w:w="4822" w:type="dxa"/>
          </w:tcPr>
          <w:p w14:paraId="1A83EA8A" w14:textId="3A85C146" w:rsidR="00F51440" w:rsidRPr="00405E94" w:rsidRDefault="00F51440" w:rsidP="00F51440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  <w:color w:val="002060"/>
              </w:rPr>
            </w:pPr>
            <w:r w:rsidRPr="00405E94">
              <w:rPr>
                <w:rFonts w:ascii="Candara" w:hAnsi="Candara"/>
                <w:color w:val="002060"/>
              </w:rPr>
              <w:t>Left message 2/20/24</w:t>
            </w:r>
          </w:p>
        </w:tc>
      </w:tr>
    </w:tbl>
    <w:p w14:paraId="5E86E446" w14:textId="77777777" w:rsidR="00465533" w:rsidRPr="00405E94" w:rsidRDefault="00465533">
      <w:pPr>
        <w:rPr>
          <w:rFonts w:ascii="Candara" w:hAnsi="Candara"/>
          <w:color w:val="002060"/>
        </w:rPr>
      </w:pPr>
    </w:p>
    <w:sectPr w:rsidR="00465533" w:rsidRPr="00405E9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91DFAA" w14:textId="77777777" w:rsidR="00D43358" w:rsidRDefault="00D43358" w:rsidP="00F734B1">
      <w:pPr>
        <w:spacing w:after="0" w:line="240" w:lineRule="auto"/>
      </w:pPr>
      <w:r>
        <w:separator/>
      </w:r>
    </w:p>
  </w:endnote>
  <w:endnote w:type="continuationSeparator" w:id="0">
    <w:p w14:paraId="47873D83" w14:textId="77777777" w:rsidR="00D43358" w:rsidRDefault="00D43358" w:rsidP="00F734B1">
      <w:pPr>
        <w:spacing w:after="0" w:line="240" w:lineRule="auto"/>
      </w:pPr>
      <w:r>
        <w:continuationSeparator/>
      </w:r>
    </w:p>
  </w:endnote>
  <w:endnote w:type="continuationNotice" w:id="1">
    <w:p w14:paraId="4D8ED42F" w14:textId="77777777" w:rsidR="00D43358" w:rsidRDefault="00D433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341932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206CBB3" w14:textId="5DB63F80" w:rsidR="00F734B1" w:rsidRDefault="00F734B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7FFC2C8" w14:textId="77777777" w:rsidR="00F734B1" w:rsidRDefault="00F734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628390" w14:textId="77777777" w:rsidR="00D43358" w:rsidRDefault="00D43358" w:rsidP="00F734B1">
      <w:pPr>
        <w:spacing w:after="0" w:line="240" w:lineRule="auto"/>
      </w:pPr>
      <w:r>
        <w:separator/>
      </w:r>
    </w:p>
  </w:footnote>
  <w:footnote w:type="continuationSeparator" w:id="0">
    <w:p w14:paraId="4A6895CC" w14:textId="77777777" w:rsidR="00D43358" w:rsidRDefault="00D43358" w:rsidP="00F734B1">
      <w:pPr>
        <w:spacing w:after="0" w:line="240" w:lineRule="auto"/>
      </w:pPr>
      <w:r>
        <w:continuationSeparator/>
      </w:r>
    </w:p>
  </w:footnote>
  <w:footnote w:type="continuationNotice" w:id="1">
    <w:p w14:paraId="37D1E524" w14:textId="77777777" w:rsidR="00D43358" w:rsidRDefault="00D433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D57B3"/>
    <w:multiLevelType w:val="hybridMultilevel"/>
    <w:tmpl w:val="65D28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31033"/>
    <w:multiLevelType w:val="hybridMultilevel"/>
    <w:tmpl w:val="3B523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2733A"/>
    <w:multiLevelType w:val="hybridMultilevel"/>
    <w:tmpl w:val="9EEA1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B3FD7"/>
    <w:multiLevelType w:val="hybridMultilevel"/>
    <w:tmpl w:val="C6320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E28A5"/>
    <w:multiLevelType w:val="hybridMultilevel"/>
    <w:tmpl w:val="FA10F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C7531D"/>
    <w:multiLevelType w:val="hybridMultilevel"/>
    <w:tmpl w:val="A07E8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07419C"/>
    <w:multiLevelType w:val="hybridMultilevel"/>
    <w:tmpl w:val="FEFEF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A24F9"/>
    <w:multiLevelType w:val="hybridMultilevel"/>
    <w:tmpl w:val="B2A8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124D8C"/>
    <w:multiLevelType w:val="hybridMultilevel"/>
    <w:tmpl w:val="6038D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A24F2B"/>
    <w:multiLevelType w:val="hybridMultilevel"/>
    <w:tmpl w:val="C06E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C85D1E"/>
    <w:multiLevelType w:val="hybridMultilevel"/>
    <w:tmpl w:val="D488E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D1AD1"/>
    <w:multiLevelType w:val="hybridMultilevel"/>
    <w:tmpl w:val="DD582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917F0"/>
    <w:multiLevelType w:val="hybridMultilevel"/>
    <w:tmpl w:val="33E89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294870"/>
    <w:multiLevelType w:val="hybridMultilevel"/>
    <w:tmpl w:val="6B1EE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9338F7"/>
    <w:multiLevelType w:val="hybridMultilevel"/>
    <w:tmpl w:val="1CCE5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820225"/>
    <w:multiLevelType w:val="hybridMultilevel"/>
    <w:tmpl w:val="3190E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9C58FC"/>
    <w:multiLevelType w:val="hybridMultilevel"/>
    <w:tmpl w:val="F754E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F977BE"/>
    <w:multiLevelType w:val="hybridMultilevel"/>
    <w:tmpl w:val="BBC61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FA3035"/>
    <w:multiLevelType w:val="hybridMultilevel"/>
    <w:tmpl w:val="F29A8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096491"/>
    <w:multiLevelType w:val="hybridMultilevel"/>
    <w:tmpl w:val="9B5EF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544724"/>
    <w:multiLevelType w:val="hybridMultilevel"/>
    <w:tmpl w:val="F7D40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8346C1"/>
    <w:multiLevelType w:val="hybridMultilevel"/>
    <w:tmpl w:val="1F9AA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022BA"/>
    <w:multiLevelType w:val="hybridMultilevel"/>
    <w:tmpl w:val="D83E4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566B6F"/>
    <w:multiLevelType w:val="hybridMultilevel"/>
    <w:tmpl w:val="707A8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223561">
    <w:abstractNumId w:val="0"/>
  </w:num>
  <w:num w:numId="2" w16cid:durableId="41176553">
    <w:abstractNumId w:val="7"/>
  </w:num>
  <w:num w:numId="3" w16cid:durableId="1364674915">
    <w:abstractNumId w:val="6"/>
  </w:num>
  <w:num w:numId="4" w16cid:durableId="1137067831">
    <w:abstractNumId w:val="14"/>
  </w:num>
  <w:num w:numId="5" w16cid:durableId="739671384">
    <w:abstractNumId w:val="19"/>
  </w:num>
  <w:num w:numId="6" w16cid:durableId="1722317761">
    <w:abstractNumId w:val="18"/>
  </w:num>
  <w:num w:numId="7" w16cid:durableId="364255992">
    <w:abstractNumId w:val="11"/>
  </w:num>
  <w:num w:numId="8" w16cid:durableId="1174344282">
    <w:abstractNumId w:val="8"/>
  </w:num>
  <w:num w:numId="9" w16cid:durableId="817723159">
    <w:abstractNumId w:val="21"/>
  </w:num>
  <w:num w:numId="10" w16cid:durableId="1457018971">
    <w:abstractNumId w:val="15"/>
  </w:num>
  <w:num w:numId="11" w16cid:durableId="762995851">
    <w:abstractNumId w:val="20"/>
  </w:num>
  <w:num w:numId="12" w16cid:durableId="2045590105">
    <w:abstractNumId w:val="10"/>
  </w:num>
  <w:num w:numId="13" w16cid:durableId="1945579158">
    <w:abstractNumId w:val="22"/>
  </w:num>
  <w:num w:numId="14" w16cid:durableId="81680786">
    <w:abstractNumId w:val="1"/>
  </w:num>
  <w:num w:numId="15" w16cid:durableId="934287549">
    <w:abstractNumId w:val="12"/>
  </w:num>
  <w:num w:numId="16" w16cid:durableId="998851082">
    <w:abstractNumId w:val="5"/>
  </w:num>
  <w:num w:numId="17" w16cid:durableId="1538199090">
    <w:abstractNumId w:val="13"/>
  </w:num>
  <w:num w:numId="18" w16cid:durableId="937758342">
    <w:abstractNumId w:val="17"/>
  </w:num>
  <w:num w:numId="19" w16cid:durableId="1084447837">
    <w:abstractNumId w:val="4"/>
  </w:num>
  <w:num w:numId="20" w16cid:durableId="223222598">
    <w:abstractNumId w:val="23"/>
  </w:num>
  <w:num w:numId="21" w16cid:durableId="965282031">
    <w:abstractNumId w:val="16"/>
  </w:num>
  <w:num w:numId="22" w16cid:durableId="1684934237">
    <w:abstractNumId w:val="3"/>
  </w:num>
  <w:num w:numId="23" w16cid:durableId="1234462246">
    <w:abstractNumId w:val="2"/>
  </w:num>
  <w:num w:numId="24" w16cid:durableId="2221084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wMzI0sjAyNDQwNDNU0lEKTi0uzszPAymwrAUAyHx3+SwAAAA="/>
  </w:docVars>
  <w:rsids>
    <w:rsidRoot w:val="00465533"/>
    <w:rsid w:val="000141C8"/>
    <w:rsid w:val="000276AC"/>
    <w:rsid w:val="0006267E"/>
    <w:rsid w:val="000735E1"/>
    <w:rsid w:val="0008185F"/>
    <w:rsid w:val="00087A23"/>
    <w:rsid w:val="00090B7C"/>
    <w:rsid w:val="00092FD5"/>
    <w:rsid w:val="000B66B0"/>
    <w:rsid w:val="000D314B"/>
    <w:rsid w:val="000D4CDE"/>
    <w:rsid w:val="000E0A92"/>
    <w:rsid w:val="0010018C"/>
    <w:rsid w:val="001556EA"/>
    <w:rsid w:val="0015798D"/>
    <w:rsid w:val="00166B73"/>
    <w:rsid w:val="001A5417"/>
    <w:rsid w:val="001C2507"/>
    <w:rsid w:val="001E09DC"/>
    <w:rsid w:val="001E23CB"/>
    <w:rsid w:val="001F1092"/>
    <w:rsid w:val="001F10A4"/>
    <w:rsid w:val="001F27A4"/>
    <w:rsid w:val="00206778"/>
    <w:rsid w:val="002228B2"/>
    <w:rsid w:val="0023041D"/>
    <w:rsid w:val="002345E8"/>
    <w:rsid w:val="00242551"/>
    <w:rsid w:val="002548F1"/>
    <w:rsid w:val="002C1D21"/>
    <w:rsid w:val="002C1E64"/>
    <w:rsid w:val="003073CB"/>
    <w:rsid w:val="00377F8A"/>
    <w:rsid w:val="00380840"/>
    <w:rsid w:val="003A1CAB"/>
    <w:rsid w:val="003A4E89"/>
    <w:rsid w:val="003B4BF9"/>
    <w:rsid w:val="003D0967"/>
    <w:rsid w:val="00405E94"/>
    <w:rsid w:val="00411524"/>
    <w:rsid w:val="00413557"/>
    <w:rsid w:val="004152C9"/>
    <w:rsid w:val="00417AEF"/>
    <w:rsid w:val="004454C5"/>
    <w:rsid w:val="00453C6A"/>
    <w:rsid w:val="00465533"/>
    <w:rsid w:val="00471E4A"/>
    <w:rsid w:val="0047264E"/>
    <w:rsid w:val="00495B28"/>
    <w:rsid w:val="00497EBA"/>
    <w:rsid w:val="004B7E60"/>
    <w:rsid w:val="004D7C43"/>
    <w:rsid w:val="004E0200"/>
    <w:rsid w:val="00503DA1"/>
    <w:rsid w:val="0051449E"/>
    <w:rsid w:val="00517C18"/>
    <w:rsid w:val="005449A5"/>
    <w:rsid w:val="005754BE"/>
    <w:rsid w:val="0057601C"/>
    <w:rsid w:val="005826E2"/>
    <w:rsid w:val="005A46A7"/>
    <w:rsid w:val="005A6C03"/>
    <w:rsid w:val="005B725D"/>
    <w:rsid w:val="005D7137"/>
    <w:rsid w:val="005F2FBD"/>
    <w:rsid w:val="005F7BC3"/>
    <w:rsid w:val="00604BB1"/>
    <w:rsid w:val="00624015"/>
    <w:rsid w:val="006349A7"/>
    <w:rsid w:val="0064460E"/>
    <w:rsid w:val="0064652C"/>
    <w:rsid w:val="00664610"/>
    <w:rsid w:val="0069253D"/>
    <w:rsid w:val="00693774"/>
    <w:rsid w:val="006A5FAD"/>
    <w:rsid w:val="006D0AB3"/>
    <w:rsid w:val="006D311E"/>
    <w:rsid w:val="006D5F6B"/>
    <w:rsid w:val="006E3087"/>
    <w:rsid w:val="00717226"/>
    <w:rsid w:val="007215A2"/>
    <w:rsid w:val="00722FE6"/>
    <w:rsid w:val="007254C2"/>
    <w:rsid w:val="00746743"/>
    <w:rsid w:val="007A3834"/>
    <w:rsid w:val="007B1910"/>
    <w:rsid w:val="007B2370"/>
    <w:rsid w:val="007C1894"/>
    <w:rsid w:val="007C2583"/>
    <w:rsid w:val="007D1394"/>
    <w:rsid w:val="007E59A5"/>
    <w:rsid w:val="00805949"/>
    <w:rsid w:val="00817C48"/>
    <w:rsid w:val="0083164A"/>
    <w:rsid w:val="008368ED"/>
    <w:rsid w:val="008504AB"/>
    <w:rsid w:val="00852E0E"/>
    <w:rsid w:val="008560EA"/>
    <w:rsid w:val="008954BE"/>
    <w:rsid w:val="008B7F5B"/>
    <w:rsid w:val="008C2621"/>
    <w:rsid w:val="008C3CA5"/>
    <w:rsid w:val="008E465D"/>
    <w:rsid w:val="008F2C65"/>
    <w:rsid w:val="009128C5"/>
    <w:rsid w:val="00916AF0"/>
    <w:rsid w:val="00917A23"/>
    <w:rsid w:val="009440E0"/>
    <w:rsid w:val="00955EFF"/>
    <w:rsid w:val="0097706A"/>
    <w:rsid w:val="00977532"/>
    <w:rsid w:val="00985B64"/>
    <w:rsid w:val="00997A98"/>
    <w:rsid w:val="009D0AD7"/>
    <w:rsid w:val="009D15F1"/>
    <w:rsid w:val="009D5E29"/>
    <w:rsid w:val="00A1488D"/>
    <w:rsid w:val="00A30CB0"/>
    <w:rsid w:val="00A379C2"/>
    <w:rsid w:val="00A43C53"/>
    <w:rsid w:val="00A46858"/>
    <w:rsid w:val="00A47C71"/>
    <w:rsid w:val="00A6376A"/>
    <w:rsid w:val="00A82591"/>
    <w:rsid w:val="00A91354"/>
    <w:rsid w:val="00AA4489"/>
    <w:rsid w:val="00AA690B"/>
    <w:rsid w:val="00AB7B4E"/>
    <w:rsid w:val="00AC7082"/>
    <w:rsid w:val="00AE60FD"/>
    <w:rsid w:val="00AE66EA"/>
    <w:rsid w:val="00B15CB8"/>
    <w:rsid w:val="00B3017D"/>
    <w:rsid w:val="00B435B5"/>
    <w:rsid w:val="00B63A34"/>
    <w:rsid w:val="00BA4D04"/>
    <w:rsid w:val="00BA78B3"/>
    <w:rsid w:val="00BB3344"/>
    <w:rsid w:val="00BB7EDB"/>
    <w:rsid w:val="00BC562C"/>
    <w:rsid w:val="00BD5C41"/>
    <w:rsid w:val="00BE032F"/>
    <w:rsid w:val="00BF256F"/>
    <w:rsid w:val="00C6193D"/>
    <w:rsid w:val="00C7586C"/>
    <w:rsid w:val="00CC4652"/>
    <w:rsid w:val="00CD3CBF"/>
    <w:rsid w:val="00CF1428"/>
    <w:rsid w:val="00D141DA"/>
    <w:rsid w:val="00D35F8A"/>
    <w:rsid w:val="00D414C1"/>
    <w:rsid w:val="00D43358"/>
    <w:rsid w:val="00D45FCB"/>
    <w:rsid w:val="00D51DE0"/>
    <w:rsid w:val="00D8752C"/>
    <w:rsid w:val="00DA7907"/>
    <w:rsid w:val="00DC7DF7"/>
    <w:rsid w:val="00DE4BE1"/>
    <w:rsid w:val="00DF1EF8"/>
    <w:rsid w:val="00E16217"/>
    <w:rsid w:val="00E27A24"/>
    <w:rsid w:val="00E4171A"/>
    <w:rsid w:val="00E50B1B"/>
    <w:rsid w:val="00E55A03"/>
    <w:rsid w:val="00E84170"/>
    <w:rsid w:val="00ED3AC1"/>
    <w:rsid w:val="00EF2A8B"/>
    <w:rsid w:val="00F20DC5"/>
    <w:rsid w:val="00F24BFD"/>
    <w:rsid w:val="00F51440"/>
    <w:rsid w:val="00F51F9F"/>
    <w:rsid w:val="00F57823"/>
    <w:rsid w:val="00F657CC"/>
    <w:rsid w:val="00F67FF1"/>
    <w:rsid w:val="00F734B1"/>
    <w:rsid w:val="00F746B8"/>
    <w:rsid w:val="00F8268E"/>
    <w:rsid w:val="00F95D9A"/>
    <w:rsid w:val="00FA52D1"/>
    <w:rsid w:val="00FB4524"/>
    <w:rsid w:val="00FC2696"/>
    <w:rsid w:val="00FC4113"/>
    <w:rsid w:val="00FD7C6B"/>
    <w:rsid w:val="00FF335E"/>
    <w:rsid w:val="00FF6789"/>
    <w:rsid w:val="0108FE8E"/>
    <w:rsid w:val="012BEFAD"/>
    <w:rsid w:val="01859ACF"/>
    <w:rsid w:val="0257FA1A"/>
    <w:rsid w:val="0267984C"/>
    <w:rsid w:val="03195411"/>
    <w:rsid w:val="0352075C"/>
    <w:rsid w:val="03BB44F9"/>
    <w:rsid w:val="041C63D9"/>
    <w:rsid w:val="0451F4E7"/>
    <w:rsid w:val="04643D33"/>
    <w:rsid w:val="04CDAB41"/>
    <w:rsid w:val="0557155A"/>
    <w:rsid w:val="061C3C40"/>
    <w:rsid w:val="06541914"/>
    <w:rsid w:val="065BB9B4"/>
    <w:rsid w:val="06788E15"/>
    <w:rsid w:val="06B893E5"/>
    <w:rsid w:val="06D8CE42"/>
    <w:rsid w:val="06E07B1C"/>
    <w:rsid w:val="06EEDF14"/>
    <w:rsid w:val="0849FC8E"/>
    <w:rsid w:val="085C66FC"/>
    <w:rsid w:val="088268DB"/>
    <w:rsid w:val="08D353CA"/>
    <w:rsid w:val="09911998"/>
    <w:rsid w:val="099BA16C"/>
    <w:rsid w:val="0A0206F6"/>
    <w:rsid w:val="0A84DE4B"/>
    <w:rsid w:val="0A984215"/>
    <w:rsid w:val="0B864E24"/>
    <w:rsid w:val="0B8E58E0"/>
    <w:rsid w:val="0B9DD757"/>
    <w:rsid w:val="0C9B6E00"/>
    <w:rsid w:val="0D27D569"/>
    <w:rsid w:val="0E1738E5"/>
    <w:rsid w:val="0E51E38B"/>
    <w:rsid w:val="0EA1454C"/>
    <w:rsid w:val="0EB70912"/>
    <w:rsid w:val="0EC3A5CA"/>
    <w:rsid w:val="0EE7EC78"/>
    <w:rsid w:val="0EF7C338"/>
    <w:rsid w:val="0F83B117"/>
    <w:rsid w:val="0F9EB09A"/>
    <w:rsid w:val="10697490"/>
    <w:rsid w:val="1112E04E"/>
    <w:rsid w:val="11918CF6"/>
    <w:rsid w:val="11EA20E5"/>
    <w:rsid w:val="11FB468C"/>
    <w:rsid w:val="12232403"/>
    <w:rsid w:val="12427322"/>
    <w:rsid w:val="12F06513"/>
    <w:rsid w:val="1301CF16"/>
    <w:rsid w:val="13340B06"/>
    <w:rsid w:val="14112A1B"/>
    <w:rsid w:val="14C569BE"/>
    <w:rsid w:val="155F84CC"/>
    <w:rsid w:val="157A13E4"/>
    <w:rsid w:val="15C9D010"/>
    <w:rsid w:val="161DFE05"/>
    <w:rsid w:val="16B58F52"/>
    <w:rsid w:val="171D60F2"/>
    <w:rsid w:val="1856B62F"/>
    <w:rsid w:val="188B1BAB"/>
    <w:rsid w:val="18B9FB9C"/>
    <w:rsid w:val="194A6B94"/>
    <w:rsid w:val="19DF5A30"/>
    <w:rsid w:val="19EE6BF2"/>
    <w:rsid w:val="19F7AD50"/>
    <w:rsid w:val="19FF8859"/>
    <w:rsid w:val="1A6546BB"/>
    <w:rsid w:val="1A8B504D"/>
    <w:rsid w:val="1A9F1D40"/>
    <w:rsid w:val="1B05D12D"/>
    <w:rsid w:val="1B55194A"/>
    <w:rsid w:val="1B75D637"/>
    <w:rsid w:val="1B890075"/>
    <w:rsid w:val="1BB54AD4"/>
    <w:rsid w:val="1BB9DFBB"/>
    <w:rsid w:val="1BD39A8E"/>
    <w:rsid w:val="1C30B2E8"/>
    <w:rsid w:val="1C561445"/>
    <w:rsid w:val="1CB6786F"/>
    <w:rsid w:val="1CCC36F4"/>
    <w:rsid w:val="1E3D71EF"/>
    <w:rsid w:val="1E5B0769"/>
    <w:rsid w:val="1EB52D97"/>
    <w:rsid w:val="1F030B10"/>
    <w:rsid w:val="1FC51DB4"/>
    <w:rsid w:val="1FE12FD6"/>
    <w:rsid w:val="206FED65"/>
    <w:rsid w:val="20B3DCE6"/>
    <w:rsid w:val="2113BF9D"/>
    <w:rsid w:val="2159BFA1"/>
    <w:rsid w:val="2210ABA0"/>
    <w:rsid w:val="222F6D40"/>
    <w:rsid w:val="2247B585"/>
    <w:rsid w:val="224FAD47"/>
    <w:rsid w:val="22EBB456"/>
    <w:rsid w:val="2322501B"/>
    <w:rsid w:val="23D14EF0"/>
    <w:rsid w:val="2404A605"/>
    <w:rsid w:val="2431B48C"/>
    <w:rsid w:val="247B3895"/>
    <w:rsid w:val="26B0937C"/>
    <w:rsid w:val="2723142E"/>
    <w:rsid w:val="27231E6A"/>
    <w:rsid w:val="2766DC2D"/>
    <w:rsid w:val="2788F559"/>
    <w:rsid w:val="279463ED"/>
    <w:rsid w:val="279B4C28"/>
    <w:rsid w:val="2862BCE0"/>
    <w:rsid w:val="286F7103"/>
    <w:rsid w:val="28B93FFB"/>
    <w:rsid w:val="294A539A"/>
    <w:rsid w:val="2A365140"/>
    <w:rsid w:val="2A607E35"/>
    <w:rsid w:val="2A60833B"/>
    <w:rsid w:val="2A70E799"/>
    <w:rsid w:val="2A855492"/>
    <w:rsid w:val="2AF330ED"/>
    <w:rsid w:val="2BC474F3"/>
    <w:rsid w:val="2C11843C"/>
    <w:rsid w:val="2C2286DE"/>
    <w:rsid w:val="2C2EC8DF"/>
    <w:rsid w:val="2CA8504A"/>
    <w:rsid w:val="2CC93261"/>
    <w:rsid w:val="2CD11FE7"/>
    <w:rsid w:val="2D087FBE"/>
    <w:rsid w:val="2F1CC3A2"/>
    <w:rsid w:val="2FDDF9E8"/>
    <w:rsid w:val="3011B48A"/>
    <w:rsid w:val="308F5F20"/>
    <w:rsid w:val="30B4D55D"/>
    <w:rsid w:val="31B1CF9A"/>
    <w:rsid w:val="31DAD288"/>
    <w:rsid w:val="3289D217"/>
    <w:rsid w:val="331218F2"/>
    <w:rsid w:val="332632B5"/>
    <w:rsid w:val="339DC6B7"/>
    <w:rsid w:val="33E943BA"/>
    <w:rsid w:val="33EC761F"/>
    <w:rsid w:val="345169B6"/>
    <w:rsid w:val="349D3A61"/>
    <w:rsid w:val="34C7C4D3"/>
    <w:rsid w:val="354B94E0"/>
    <w:rsid w:val="35635D23"/>
    <w:rsid w:val="35809663"/>
    <w:rsid w:val="372416E1"/>
    <w:rsid w:val="37251D98"/>
    <w:rsid w:val="373EE318"/>
    <w:rsid w:val="3751D319"/>
    <w:rsid w:val="3761ED23"/>
    <w:rsid w:val="376B5E8B"/>
    <w:rsid w:val="3774DAD7"/>
    <w:rsid w:val="37E61F45"/>
    <w:rsid w:val="38FAC5E9"/>
    <w:rsid w:val="391C7D8F"/>
    <w:rsid w:val="39A7B569"/>
    <w:rsid w:val="39ECE9C1"/>
    <w:rsid w:val="3A78D07C"/>
    <w:rsid w:val="3AA5E719"/>
    <w:rsid w:val="3AA9C700"/>
    <w:rsid w:val="3AAC59C3"/>
    <w:rsid w:val="3C76C3EF"/>
    <w:rsid w:val="3CA304A1"/>
    <w:rsid w:val="3CB19AF8"/>
    <w:rsid w:val="3CEE770F"/>
    <w:rsid w:val="3D1289B4"/>
    <w:rsid w:val="3DE42EBF"/>
    <w:rsid w:val="3E16AC33"/>
    <w:rsid w:val="3E7B268C"/>
    <w:rsid w:val="3F0DDC7F"/>
    <w:rsid w:val="3F46499F"/>
    <w:rsid w:val="41DAFF73"/>
    <w:rsid w:val="425CECAA"/>
    <w:rsid w:val="42FE656D"/>
    <w:rsid w:val="436FB7CE"/>
    <w:rsid w:val="4473F643"/>
    <w:rsid w:val="447FDC68"/>
    <w:rsid w:val="45361D95"/>
    <w:rsid w:val="457A0792"/>
    <w:rsid w:val="45E9BA89"/>
    <w:rsid w:val="45FB709C"/>
    <w:rsid w:val="46256AA7"/>
    <w:rsid w:val="463C87B8"/>
    <w:rsid w:val="465084BA"/>
    <w:rsid w:val="4678C90D"/>
    <w:rsid w:val="467F0F1A"/>
    <w:rsid w:val="469F075E"/>
    <w:rsid w:val="474B1B73"/>
    <w:rsid w:val="48B7AD18"/>
    <w:rsid w:val="48C46AEF"/>
    <w:rsid w:val="48FCED5E"/>
    <w:rsid w:val="4911FC5A"/>
    <w:rsid w:val="49435D80"/>
    <w:rsid w:val="49476766"/>
    <w:rsid w:val="496A4200"/>
    <w:rsid w:val="4B49439E"/>
    <w:rsid w:val="4B8FD8BC"/>
    <w:rsid w:val="4BFCAE60"/>
    <w:rsid w:val="4C002F9D"/>
    <w:rsid w:val="4C3C31B0"/>
    <w:rsid w:val="4CA15737"/>
    <w:rsid w:val="4CA69DE1"/>
    <w:rsid w:val="4D461D85"/>
    <w:rsid w:val="4DAAD53E"/>
    <w:rsid w:val="4DFED3A8"/>
    <w:rsid w:val="4E0A47AA"/>
    <w:rsid w:val="4E3D2798"/>
    <w:rsid w:val="4F73D272"/>
    <w:rsid w:val="4F77D919"/>
    <w:rsid w:val="4F8D1ED6"/>
    <w:rsid w:val="4FBEFE9A"/>
    <w:rsid w:val="507C7D73"/>
    <w:rsid w:val="50D3A0C0"/>
    <w:rsid w:val="5141F8EB"/>
    <w:rsid w:val="514685E3"/>
    <w:rsid w:val="51A64DD0"/>
    <w:rsid w:val="51D77386"/>
    <w:rsid w:val="52160CF6"/>
    <w:rsid w:val="522BF123"/>
    <w:rsid w:val="526FA600"/>
    <w:rsid w:val="52A0337F"/>
    <w:rsid w:val="52C4A5CD"/>
    <w:rsid w:val="52E496B9"/>
    <w:rsid w:val="535A7209"/>
    <w:rsid w:val="53B1DD57"/>
    <w:rsid w:val="54606BF2"/>
    <w:rsid w:val="5460762E"/>
    <w:rsid w:val="54761734"/>
    <w:rsid w:val="558C9A59"/>
    <w:rsid w:val="562D67BA"/>
    <w:rsid w:val="56435291"/>
    <w:rsid w:val="5697C799"/>
    <w:rsid w:val="57317F34"/>
    <w:rsid w:val="5777AE86"/>
    <w:rsid w:val="57D77E39"/>
    <w:rsid w:val="57F7D033"/>
    <w:rsid w:val="58159B7B"/>
    <w:rsid w:val="58520A42"/>
    <w:rsid w:val="58B28909"/>
    <w:rsid w:val="59080C49"/>
    <w:rsid w:val="59A397E3"/>
    <w:rsid w:val="5A068A25"/>
    <w:rsid w:val="5ACFAD76"/>
    <w:rsid w:val="5ADCAD98"/>
    <w:rsid w:val="5B575467"/>
    <w:rsid w:val="5B5952F0"/>
    <w:rsid w:val="5BDB8689"/>
    <w:rsid w:val="5C2093D2"/>
    <w:rsid w:val="5C24B319"/>
    <w:rsid w:val="5C52557A"/>
    <w:rsid w:val="5C7EEA20"/>
    <w:rsid w:val="5CCB2CCD"/>
    <w:rsid w:val="5D097541"/>
    <w:rsid w:val="5D124AE6"/>
    <w:rsid w:val="5D87CABC"/>
    <w:rsid w:val="5E0D8A04"/>
    <w:rsid w:val="5E59E1BF"/>
    <w:rsid w:val="5E6CB532"/>
    <w:rsid w:val="5E7DC70B"/>
    <w:rsid w:val="5ED8CCF7"/>
    <w:rsid w:val="5F07B52E"/>
    <w:rsid w:val="5F24D4F1"/>
    <w:rsid w:val="5F470E55"/>
    <w:rsid w:val="5F8DFD82"/>
    <w:rsid w:val="60227239"/>
    <w:rsid w:val="603EC1C4"/>
    <w:rsid w:val="604E5F9E"/>
    <w:rsid w:val="60544474"/>
    <w:rsid w:val="6155785A"/>
    <w:rsid w:val="627A5D07"/>
    <w:rsid w:val="62B6E637"/>
    <w:rsid w:val="6319AB39"/>
    <w:rsid w:val="633994FA"/>
    <w:rsid w:val="63EE6120"/>
    <w:rsid w:val="645D675F"/>
    <w:rsid w:val="64F90A8A"/>
    <w:rsid w:val="65E323BD"/>
    <w:rsid w:val="66961A2D"/>
    <w:rsid w:val="6706EC5E"/>
    <w:rsid w:val="671A8FC5"/>
    <w:rsid w:val="672A4185"/>
    <w:rsid w:val="67459495"/>
    <w:rsid w:val="677F4556"/>
    <w:rsid w:val="67A824D7"/>
    <w:rsid w:val="681247A3"/>
    <w:rsid w:val="68E164F6"/>
    <w:rsid w:val="68F15532"/>
    <w:rsid w:val="6901F891"/>
    <w:rsid w:val="691EA18C"/>
    <w:rsid w:val="69E8CB38"/>
    <w:rsid w:val="6A6F5F73"/>
    <w:rsid w:val="6AD6D6E5"/>
    <w:rsid w:val="6B746779"/>
    <w:rsid w:val="6B849B99"/>
    <w:rsid w:val="6BC06BD6"/>
    <w:rsid w:val="6C14D6FA"/>
    <w:rsid w:val="6C1F2ECC"/>
    <w:rsid w:val="6C59430B"/>
    <w:rsid w:val="6C91FEFF"/>
    <w:rsid w:val="6CCF3C13"/>
    <w:rsid w:val="6DB38B7E"/>
    <w:rsid w:val="6E4A35D0"/>
    <w:rsid w:val="6E4E6B37"/>
    <w:rsid w:val="6E87C30B"/>
    <w:rsid w:val="6ED623AF"/>
    <w:rsid w:val="6F0F08EB"/>
    <w:rsid w:val="6F2EF782"/>
    <w:rsid w:val="6FE54E5E"/>
    <w:rsid w:val="6FEA3B98"/>
    <w:rsid w:val="7062BC2A"/>
    <w:rsid w:val="7093DCF9"/>
    <w:rsid w:val="70A16FD6"/>
    <w:rsid w:val="70C4E122"/>
    <w:rsid w:val="70D203E3"/>
    <w:rsid w:val="70F46461"/>
    <w:rsid w:val="717CBD4C"/>
    <w:rsid w:val="721E7283"/>
    <w:rsid w:val="72AC5B75"/>
    <w:rsid w:val="72D1399B"/>
    <w:rsid w:val="72F8C3D8"/>
    <w:rsid w:val="73338BFB"/>
    <w:rsid w:val="73EC9DDA"/>
    <w:rsid w:val="742B9A2B"/>
    <w:rsid w:val="742C3D28"/>
    <w:rsid w:val="743AC6E7"/>
    <w:rsid w:val="74F37326"/>
    <w:rsid w:val="74F90D48"/>
    <w:rsid w:val="7518B4A7"/>
    <w:rsid w:val="755650AE"/>
    <w:rsid w:val="7689B758"/>
    <w:rsid w:val="76A35B26"/>
    <w:rsid w:val="76A70E39"/>
    <w:rsid w:val="76C74E40"/>
    <w:rsid w:val="76DB4A9B"/>
    <w:rsid w:val="76F1E3A6"/>
    <w:rsid w:val="774A7D88"/>
    <w:rsid w:val="77B0F8FA"/>
    <w:rsid w:val="77B323AD"/>
    <w:rsid w:val="77FEE3CA"/>
    <w:rsid w:val="783BFEB6"/>
    <w:rsid w:val="784AE28B"/>
    <w:rsid w:val="78762BF8"/>
    <w:rsid w:val="7914DF5E"/>
    <w:rsid w:val="791B9CF9"/>
    <w:rsid w:val="794EAC31"/>
    <w:rsid w:val="799AB42B"/>
    <w:rsid w:val="79BBC174"/>
    <w:rsid w:val="79E3F5A5"/>
    <w:rsid w:val="7A15176F"/>
    <w:rsid w:val="7A6A057A"/>
    <w:rsid w:val="7AB76D5A"/>
    <w:rsid w:val="7B9B9444"/>
    <w:rsid w:val="7CFBEE34"/>
    <w:rsid w:val="7D360E77"/>
    <w:rsid w:val="7E6DA482"/>
    <w:rsid w:val="7EA1AE95"/>
    <w:rsid w:val="7EC255D8"/>
    <w:rsid w:val="7F48F2B5"/>
    <w:rsid w:val="7FB768C0"/>
    <w:rsid w:val="7FBFC5E5"/>
    <w:rsid w:val="7FC8379A"/>
    <w:rsid w:val="7FF45995"/>
    <w:rsid w:val="7FF50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626948"/>
  <w15:chartTrackingRefBased/>
  <w15:docId w15:val="{EBA011E8-C86F-4793-A260-480671E3F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553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AB1E19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553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AB1E19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5533"/>
    <w:pPr>
      <w:keepNext/>
      <w:keepLines/>
      <w:spacing w:before="160" w:after="80"/>
      <w:outlineLvl w:val="2"/>
    </w:pPr>
    <w:rPr>
      <w:rFonts w:eastAsiaTheme="majorEastAsia" w:cstheme="majorBidi"/>
      <w:color w:val="AB1E19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53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AB1E19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5533"/>
    <w:pPr>
      <w:keepNext/>
      <w:keepLines/>
      <w:spacing w:before="80" w:after="40"/>
      <w:outlineLvl w:val="4"/>
    </w:pPr>
    <w:rPr>
      <w:rFonts w:eastAsiaTheme="majorEastAsia" w:cstheme="majorBidi"/>
      <w:color w:val="AB1E19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553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553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553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553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5533"/>
    <w:rPr>
      <w:rFonts w:asciiTheme="majorHAnsi" w:eastAsiaTheme="majorEastAsia" w:hAnsiTheme="majorHAnsi" w:cstheme="majorBidi"/>
      <w:color w:val="AB1E19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5533"/>
    <w:rPr>
      <w:rFonts w:asciiTheme="majorHAnsi" w:eastAsiaTheme="majorEastAsia" w:hAnsiTheme="majorHAnsi" w:cstheme="majorBidi"/>
      <w:color w:val="AB1E19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5533"/>
    <w:rPr>
      <w:rFonts w:eastAsiaTheme="majorEastAsia" w:cstheme="majorBidi"/>
      <w:color w:val="AB1E19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533"/>
    <w:rPr>
      <w:rFonts w:eastAsiaTheme="majorEastAsia" w:cstheme="majorBidi"/>
      <w:i/>
      <w:iCs/>
      <w:color w:val="AB1E19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5533"/>
    <w:rPr>
      <w:rFonts w:eastAsiaTheme="majorEastAsia" w:cstheme="majorBidi"/>
      <w:color w:val="AB1E19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553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553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553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553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6553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55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553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6553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6553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553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6553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5533"/>
    <w:rPr>
      <w:i/>
      <w:iCs/>
      <w:color w:val="AB1E1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5533"/>
    <w:pPr>
      <w:pBdr>
        <w:top w:val="single" w:sz="4" w:space="10" w:color="AB1E19" w:themeColor="accent1" w:themeShade="BF"/>
        <w:bottom w:val="single" w:sz="4" w:space="10" w:color="AB1E19" w:themeColor="accent1" w:themeShade="BF"/>
      </w:pBdr>
      <w:spacing w:before="360" w:after="360"/>
      <w:ind w:left="864" w:right="864"/>
      <w:jc w:val="center"/>
    </w:pPr>
    <w:rPr>
      <w:i/>
      <w:iCs/>
      <w:color w:val="AB1E1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5533"/>
    <w:rPr>
      <w:i/>
      <w:iCs/>
      <w:color w:val="AB1E19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65533"/>
    <w:rPr>
      <w:b/>
      <w:bCs/>
      <w:smallCaps/>
      <w:color w:val="AB1E19" w:themeColor="accent1" w:themeShade="BF"/>
      <w:spacing w:val="5"/>
    </w:rPr>
  </w:style>
  <w:style w:type="table" w:styleId="TableGrid">
    <w:name w:val="Table Grid"/>
    <w:basedOn w:val="TableNormal"/>
    <w:uiPriority w:val="39"/>
    <w:rsid w:val="00465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E23C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460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734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4B1"/>
  </w:style>
  <w:style w:type="paragraph" w:styleId="Footer">
    <w:name w:val="footer"/>
    <w:basedOn w:val="Normal"/>
    <w:link w:val="FooterChar"/>
    <w:uiPriority w:val="99"/>
    <w:unhideWhenUsed/>
    <w:rsid w:val="00F734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4B1"/>
  </w:style>
  <w:style w:type="table" w:styleId="ListTable4-Accent6">
    <w:name w:val="List Table 4 Accent 6"/>
    <w:basedOn w:val="TableNormal"/>
    <w:uiPriority w:val="49"/>
    <w:rsid w:val="00693774"/>
    <w:pPr>
      <w:spacing w:after="0" w:line="240" w:lineRule="auto"/>
    </w:pPr>
    <w:tblPr>
      <w:tblStyleRowBandSize w:val="1"/>
      <w:tblStyleColBandSize w:val="1"/>
      <w:tblBorders>
        <w:top w:val="single" w:sz="4" w:space="0" w:color="92C2EA" w:themeColor="accent6" w:themeTint="99"/>
        <w:left w:val="single" w:sz="4" w:space="0" w:color="92C2EA" w:themeColor="accent6" w:themeTint="99"/>
        <w:bottom w:val="single" w:sz="4" w:space="0" w:color="92C2EA" w:themeColor="accent6" w:themeTint="99"/>
        <w:right w:val="single" w:sz="4" w:space="0" w:color="92C2EA" w:themeColor="accent6" w:themeTint="99"/>
        <w:insideH w:val="single" w:sz="4" w:space="0" w:color="92C2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9BDC" w:themeColor="accent6"/>
          <w:left w:val="single" w:sz="4" w:space="0" w:color="4A9BDC" w:themeColor="accent6"/>
          <w:bottom w:val="single" w:sz="4" w:space="0" w:color="4A9BDC" w:themeColor="accent6"/>
          <w:right w:val="single" w:sz="4" w:space="0" w:color="4A9BDC" w:themeColor="accent6"/>
          <w:insideH w:val="nil"/>
        </w:tcBorders>
        <w:shd w:val="clear" w:color="auto" w:fill="4A9BDC" w:themeFill="accent6"/>
      </w:tcPr>
    </w:tblStylePr>
    <w:tblStylePr w:type="lastRow">
      <w:rPr>
        <w:b/>
        <w:bCs/>
      </w:rPr>
      <w:tblPr/>
      <w:tcPr>
        <w:tcBorders>
          <w:top w:val="double" w:sz="4" w:space="0" w:color="92C2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AF8" w:themeFill="accent6" w:themeFillTint="33"/>
      </w:tcPr>
    </w:tblStylePr>
    <w:tblStylePr w:type="band1Horz">
      <w:tblPr/>
      <w:tcPr>
        <w:shd w:val="clear" w:color="auto" w:fill="DAEAF8" w:themeFill="accent6" w:themeFillTint="33"/>
      </w:tcPr>
    </w:tblStylePr>
  </w:style>
  <w:style w:type="table" w:styleId="ListTable4">
    <w:name w:val="List Table 4"/>
    <w:basedOn w:val="TableNormal"/>
    <w:uiPriority w:val="49"/>
    <w:rsid w:val="00D8752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rapidsrecsoccor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dmin@howarg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Mai.Thao@woodcounty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keker@visitwisrapids.com" TargetMode="External"/></Relationships>
</file>

<file path=word/theme/theme1.xml><?xml version="1.0" encoding="utf-8"?>
<a:theme xmlns:a="http://schemas.openxmlformats.org/drawingml/2006/main" name="Vapor Trail">
  <a:themeElements>
    <a:clrScheme name="Vapor Trail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4</Pages>
  <Words>566</Words>
  <Characters>3876</Characters>
  <Application>Microsoft Office Word</Application>
  <DocSecurity>4</DocSecurity>
  <Lines>228</Lines>
  <Paragraphs>195</Paragraphs>
  <ScaleCrop>false</ScaleCrop>
  <Company/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i Kivi</dc:creator>
  <cp:keywords/>
  <dc:description/>
  <cp:lastModifiedBy>Heart of Wisconsin</cp:lastModifiedBy>
  <cp:revision>155</cp:revision>
  <dcterms:created xsi:type="dcterms:W3CDTF">2024-02-16T06:24:00Z</dcterms:created>
  <dcterms:modified xsi:type="dcterms:W3CDTF">2024-03-18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c2c143-4ba1-4393-80ce-0d928c241642</vt:lpwstr>
  </property>
</Properties>
</file>